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ข่าวค่ำมิติใหม่</w:t>
      </w:r>
      <w:r>
        <w:t xml:space="preserve"> </w:t>
      </w:r>
      <w:r>
        <w:t xml:space="preserve">|</w:t>
      </w:r>
      <w:r>
        <w:t xml:space="preserve"> </w:t>
      </w:r>
      <w:r>
        <w:t xml:space="preserve">22</w:t>
      </w:r>
      <w:r>
        <w:t xml:space="preserve"> </w:t>
      </w:r>
      <w:r>
        <w:t xml:space="preserve">พ.ย.</w:t>
      </w:r>
      <w:r>
        <w:t xml:space="preserve"> </w:t>
      </w:r>
      <w:r>
        <w:t xml:space="preserve">66</w:t>
      </w:r>
    </w:p>
    <w:p>
      <w:pPr>
        <w:pStyle w:val="Date"/>
      </w:pPr>
      <w:r>
        <w:t xml:space="preserve">วันอังคารที่</w:t>
      </w:r>
      <w:r>
        <w:t xml:space="preserve"> </w:t>
      </w:r>
      <w:r>
        <w:t xml:space="preserve">28</w:t>
      </w:r>
      <w:r>
        <w:t xml:space="preserve"> </w:t>
      </w:r>
      <w:r>
        <w:t xml:space="preserve">พฤษจิกายน</w:t>
      </w:r>
      <w:r>
        <w:t xml:space="preserve"> </w:t>
      </w:r>
      <w:r>
        <w:t xml:space="preserve">2566</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จษฎา) สวัสดีครับ อยู่กับผมข่าวค่ำมิติใหม่ เจษฎา จี้สละ คุณไม่สามารถติดตั้งค่ะ ของเราผ่านทาง Facebook LINE ของ Thai PBS ที่สุด</w:t>
      </w:r>
    </w:p>
    <w:p>
      <w:pPr>
        <w:pStyle w:val="BodyText"/>
      </w:pPr>
      <w:r>
        <w:t xml:space="preserve">(บรรยาย) ทั้งโรงเรียนขี่จักรยานยนต์ ถือมีดบุกไล่ฟันเด็ก สพฐ. เร่งหามาตรการผู้ต้องหากิ่งกระเจี๊ยบและนักศึกษาอุเทนฯ พบชาวบ้านเป็นแหล่งซ่องสุมสร้างโลกองค์กรอาชญากรรม เปิดวงจรธุรกิจขอทานหลายรูปแบบเรียกเงินบริจาค หากินบนความสงสาร ผมยืนยันครับ ว่าทางว่าทางผม ไม่มีอำนาจและไม่เคย แทรกแซงไม่เคยก้าวก่ายในการแต่งตั้ง</w:t>
      </w:r>
    </w:p>
    <w:p>
      <w:pPr>
        <w:pStyle w:val="BodyText"/>
      </w:pPr>
      <w:r>
        <w:t xml:space="preserve">(บรรยาย) นายกจะแก้เกี้ยวยืนยันไม่เคยก้าวก่ายโยกย้ายตำรวจกลัวลมเรียกร้องรับผิดชอบคำพูด</w:t>
      </w:r>
    </w:p>
    <w:p>
      <w:pPr>
        <w:pStyle w:val="BodyText"/>
      </w:pPr>
      <w:r>
        <w:t xml:space="preserve">(คุณเจษฎา) เป็นอีกหนึ่งเหตุการณ์นะครับ ที่ทำให้เราต้องเพิ่มความระมัดระวังมากยิ่งขึ้นครับ หลังจากมีชายคนหนึ่งถือมีดบุกเข้าไปในโรงเรียนแห่งหนึ่งที่ชัยภูมิครับ ตรวจสอบปรากฏว่าชายคนนี้มีอาการจิตเวช แต่ปฏิเสธการรักษานะครับ เข้าไปเหมือนกับมีเจตนาเข้าไปก่อเหตุบางอย่างหรือไม่</w:t>
      </w:r>
    </w:p>
    <w:p>
      <w:pPr>
        <w:pStyle w:val="BodyText"/>
      </w:pPr>
      <w:r>
        <w:t xml:space="preserve">(คุณวันวิสาข์) ก็คือเข้าไปในโรงเรียนได้อย่างไร โรงเรียนไม่มีการว่าจ้าง รปภ. มาดูแลความปลอดภัยนะคะ เขาเป็นโรงเรียนขนาดเล็ก ซึ่งในพื้นที่บอกว่าตามปกตินะ ว่าจะมีครูเป็นคนดูแลความปลอดภัยให้ เด็ก ๆ เขาเป็นโรงเรียนขนาดเล็ก โดยไม่มีการว่าจ้าง รปภ. ที่สำคัญที่ผ่านมาชุมชนเคยสำรวจอยู่แล้วว่ามีผู้ป่วยจิตเวชอาศัยอยู่ใกล้โรงเรียน แต่ว่าก็มีหลายปัจจัยทำให้ขึ้นค่ะ เหตุเกิดตอนประมาณ 08.00 น. ตอนที่ครูและนักเรียนประมาณ 100 คน ของโรงเรียนบ้านน้ำพุหินลาด อำเภอคอนสาร จังหวัดชัยภูมิ กำลังทำกิจกรรมหน้าเสาธง ตอนแรกนี่ ที่เด็ก ๆ นั่งอยู่นะค่ะ เด็ก ๆ ได้ยินเสียงผู้ชายคนหนึ่ง ตะโกนเสียงดัง ก็คือผู้ก่อเหตุ ขี่จักรยานยนต์เข้ามาในโรงเรียน ตะโกนด้วยแล้วก็มาพร้อมกับมีดตัดอ้อยขนาดใหญ่ ทีนี้พอครูพอนักเรียนได้ยินเสียงก็เลยวิ่งหนีกันอลหม่านได้คิดภาพในค่ะ จะเห็นเลยว่ามีครูผู้ชายคนหนึ่งเป็นครูพละ พยายามตะโกนให้นักเรียนวิ่งหนี วิ่งไปหาที่ซ่อน เดี๋ยวก็คุณครูพยายามดึงเด็ก 1 คน ให้ลุกขึ้นดึงไปด้วยกันนะคะ เหตุการณ์หลังจากนี้ไป คุณครูโดนมีดบาดเจ็บด้วยนี้ค่ะ ดูจังหวะที่คุณครูเข้าไปดึงเด็กคนหนึ่ง วิ่งช้ากว่าเพื่อนนะคะ แล้วก็พากันหนีออกไปอีกทางหนึ่งก่อน ที่พวกค่ะ ขี่จักรยานยนต์เข้ามาทางขวามือค่ะ</w:t>
      </w:r>
    </w:p>
    <w:p>
      <w:pPr>
        <w:pStyle w:val="BodyText"/>
      </w:pPr>
      <w:r>
        <w:t xml:space="preserve">(คุณเจษฎา) ลองไปดูภาพอีกมุมหนึ่งครับ มุมนี้ครับ กำลังแตกตื่น นักเรียน ครู กำลังวิ่งเข้าไปในอาคารนะครับ หลังจากเห็นผู้ก่อเหตุเข้ามาที่ด้านหน้าโรงเรียน ด้านหน้าอาคารเมื่อสักครู่นี้ นี่ครับ คุณครูเมื่อสักครู่นี่ วิ่งมาเป็นคนสุดท้ายหรือไม่ครับ แล้วผู้ก่อเหตุก็วิ่งมา เหมือนกับพยายามจะทำร้ายร่างกายนะครับ ผู้ก่อเหตุนี่ ขี่รถจักรยานยนต์ ไปซ่อนตัวในบ้านของตัวเอง ซึ่งบ้านของผู้ก่อเหตุนั้น อยู่ที่หน้าโรงเรียนครับ</w:t>
      </w:r>
    </w:p>
    <w:p>
      <w:pPr>
        <w:pStyle w:val="BodyText"/>
      </w:pPr>
      <w:r>
        <w:t xml:space="preserve">(คุณวันวิสาข์) ตามรายงานบอกว่าครูทำตามแผนที่เลยพร้อมรับผิดความรุนแรงโตไว ๆ นะคะ คุณครูที่บาดเจ็บคือนายธวัชชัยด้วงธรรมเป็นครูวิชาพลศึกษาค่ะ</w:t>
      </w:r>
    </w:p>
    <w:p>
      <w:pPr>
        <w:pStyle w:val="BodyText"/>
      </w:pPr>
      <w:r>
        <w:t xml:space="preserve">(คุณชัยธวัฒ) ต่อหน้าเลยครับบาดเจ็บที่มือแล้วก็ขาดเล็กน้อยหลังจากพยายามปกป้องนักเรียนค่ะ เฉี่ยวจมูก หลบไป ตอนที่ตอนที่จับเด็กอยู่ครับผม เขาเหวี่ยงมา ลื่นล้มก็ลุกขึ้นได้ ผมก็การครับ ไม่ได้สู้เลยครับ เพราะผมมือเปล่าสู้ไม่ได้ เอาเข้าแข็งแรงก็ได้แค่หลบ ได้แค่หนีครับ</w:t>
      </w:r>
    </w:p>
    <w:p>
      <w:pPr>
        <w:pStyle w:val="BodyText"/>
      </w:pPr>
      <w:r>
        <w:t xml:space="preserve">(ผู้ประกาศข่าวชาย) เขาวิ่งหนีแล้วก็ถอยไป</w:t>
      </w:r>
    </w:p>
    <w:p>
      <w:pPr>
        <w:pStyle w:val="BodyText"/>
      </w:pPr>
      <w:r>
        <w:t xml:space="preserve">(คุณชัยธวัฒ) เหตุการณ์บางอย่างก็จำไม่ได้ครับ</w:t>
      </w:r>
    </w:p>
    <w:p>
      <w:pPr>
        <w:pStyle w:val="BodyText"/>
      </w:pPr>
      <w:r>
        <w:t xml:space="preserve">(คุณเจษฎา) หลังจากผู้ก่อเหตุกลับไปซ่อนตัวอยู่ที่บ้านนะครับ ทั้งตำรวจทั้งหน่วยกู้ภัยร่วมกตัญญูอำเภอคอนสารและเจ้าหน้าที่โรงพยาบาล คอนสาร ก็นำกำลังมาเกลี้ยกล่อมครับ ใช้เวลานานกว่า 1 ชั่วโมงนะครับ จนสามารถควบคุมตัวผู้ก่อเหตุ แล้วก็นำส่งโรงพยาบาลคอนสารครับ ผู้ก่อเหตุอายุ 37 ปีครับ ตรวจสอบประวัติ ก็มีการรักษาจิตเวชไม่น้อยกว่า 4 ปี อาศัยอยู่บ้านกับพ่อและแม่ครับ ได้รับการติดตามรักษาจากเจ้าหน้าที่สาธารณสุขมาโดยตลอดนะครับ แต่บางครั้งก็ปฏิเสธการรักษา ไม่ยอมกินยาตามแพทย์สั่ง ประกอบกับผู้ก่อเหตุนั้นดื่มเครื่องดื่ม ที่มีแอลกอฮอล์ครับ เบื้องต้นไม่พบสารเสพติดในร่างกายนะครับ ที่ผ่านมาก็มีพฤติกรรม ตะโกนโวยวายอาละวาด แต่ส่วนใหญ่อยู่ในบริเวณบ้านของตัวเองครับ แล้วก็เคยเข้ามาทำลายทรัพย์สินของโรงเรียนครั้งหนึ่งแล้วเมื่อปีที่แล้วครับ</w:t>
      </w:r>
    </w:p>
    <w:p>
      <w:pPr>
        <w:pStyle w:val="BodyText"/>
      </w:pPr>
      <w:r>
        <w:t xml:space="preserve">(คุณวันวิสาข์) สำหรับโรงเรียนที่เกิดเหตุค่ะ โรงเรียนบ้านน้ำพุหินลาด เปิดสอนตั้งแต่ชั้นอนุบาลถึง ป.6 ในมีนักเรียน 118 คน มีครู 11 คน แล้วก็มีนักการภารโรงอีก 1 คน เขาเป็นโรงเรียนขนาดเล็กค่ะ ก็เลยไม่มีการว่าจ้างพนักงานรักษาความปลอดภัยหน้าประตู และช่วงเวลานั้น ภารโรงไปดูแลความสะอาด ดูแลความเรียบร้อยของอาคาร มีเพียงครู ซึ่งส่วนใหญ่ก็เป็นผู้หญิงด้วย คอยดูแลเด็ก ๆ เข้าแถว ที่สำคัญตอนนั้นยังไม่ได้ปิดรั้ว เพราะว่าเป็นช่วงเวลาประมาณ 08:00 น. ที่ผู้ปกครองก็ยังมาส่งนักเรียนอยู่นะคะ ผู้นำชุมชนบอกว่าชุมชนเคยสำรวจ และมีข้อมูลว่ามีผู้ป่วยจิตเวชอาศัยอยู่ใกล้โรงเรียน เคยนำเรื่องนี้ไปพูดคุยกับผู้ปกครอง และคณะครูแล้ว แล้วยังสำรวจพบ ยังมีกลุ่มเสี่ยงอีกจำนวนหนึ่ง ที่เสี่ยงจะมีอาการทางจิตเวช อาจก่อเหตุรุนแรงได้ เคยรายงานไปยังอำเภอและตำรวจแล้ว โดยจากนี้จะยกระดับวางแผนป้องกันค่ะ มันมีเป้าหมายเป้าหมายมีถึง 5 หรือ 10 รายไหม</w:t>
      </w:r>
    </w:p>
    <w:p>
      <w:pPr>
        <w:pStyle w:val="BodyText"/>
      </w:pPr>
      <w:r>
        <w:t xml:space="preserve">(ผู้ประกาศข่าวหญิง) ก็คือมีหลายเคสในชุมชน แต่ก็จะพยายามดูแลส่งไปอย่างนี้แหละครับ</w:t>
      </w:r>
    </w:p>
    <w:p>
      <w:pPr>
        <w:pStyle w:val="BodyText"/>
      </w:pPr>
      <w:r>
        <w:t xml:space="preserve">(คุณวันวิสาข์) หลังเกิดเหตุรองผู้ว่าราชการจังหวัดร่วมด้วยผู้บริหารสำนักงานเขตพื้นที่การศึกษาประถมศึกษาชัยภูมิเขต 2 เข้ามาตรวจสอบค่ะ และได้ส่งทีม MCATT หรือว่าทีมช่วยเหลือเยียวยาจิตใจ เข้ามาประเมินสภาพจิตใจนักเรียน โดยพบว่าไม่ได้หวาดกลัว หรือว่าวิตกกังวล แล้วแต่ยังมีอาการตื่นเต้น กับเหตุการณ์ที่เกิดขึ้นนะคะ โรงเรียนก็ได้ให้ผู้ปกครองมารับเด็ก ๆ กลับบ้านไปตั้งแต่ตอนเที่ยงวันพรุ่งนี้จะมีการหารือเพื่อยกระดับมาตรการความปลอดภัยในโรงเรียนทุกแห่งในจังหวัดให้รัดกุมมากขึ้น โดยเฉพาะในชุมชนที่มีผู้ป่วยจิตเวชค่ะ เพื่อป้องกันเกิดเหตุซ้ำ ส่วนโรงเรียนจะปิดเรียนนะคะ เพื่อให้นักเรียนไปแข่งขันงานศิลปหัตถกรรม ในวันพรุ่งนี้และวันศุกร์</w:t>
      </w:r>
    </w:p>
    <w:p>
      <w:pPr>
        <w:pStyle w:val="BodyText"/>
      </w:pPr>
      <w:r>
        <w:t xml:space="preserve">(คุณเจษฎา) ถ้ายังจำกันได้นะครับ ก่อนหน้านี้มีสสก้าวไกลที่ถูกกล่าวหาว่ามีพฤติกรรมทำทางเพศ แล้วก็ถูกขับออกจากพรรค หนึ่งในนั้นก็คือนายวุฒิพงษ์ ทองเหลา ครับ ถูกขับพ้นพัก เจ้าตัวนี่อ้างว่าเป็นเรื่องของการเมือง แล้วก็ไม่มีพรรคพวกแล้วก็เกี่ยวข้องกับการที่เขาจะเปิดโปง เกี่ยวกับการทุจริตเรียกรับเงินบ่อขยะ ซึ่งอาจจะโยงไปยังกรรมการบริหารพรรค ของพรรคก้าวไกลนะครับ เรื่องนี้นำมาสู่การตรวจสอบ ของกรรมาธิการอุตสาหกรรม ในสภาผู้แทนราษฎร ในการพิจารณาของกรรมาธิการในวันนี้ ก็มีคู่กรณีทั้ง 2 ฝ่าย ทั้งอดีต สส. ก้าวไกล แล้วก็ สส. ก้าวไกลในปัจจุบัน ตอนที่พิจารณากันในห้องประชุมต้องเหมือนจะเป็นไปด้วยดีนะครับ แต่หลังจบการประชุมทั้งคู่แถลงข่าวในเวลาไล่เลี่ยกัน เหมือนกับการชิงพื้นที่สื่อครับ หลังการประชุมคณะกรรมาธิการ การอุตสาหกรรม สภาผู้แทนราษฎร นายจิรัฏฐ์ ทองสุวรรณ์ สส. ฉะเชิงเทรา พรรคก้าวไกล แผนของหัวหน้าพรรนะครับ เข้าชี้แจงต่อกรรมาธิการแล้วก็แถลงข่าว กับสื่อมวลชนก่อนที่กรรมาธิการ จะแถลงผลการประชุมเที่ยง 30 นาทีมีข้อสังเกตครับ ว่านี่อาจจะเป็นการแย่งชิงพื้นที่สื่อหรือไม่ นายจิรัตน์นี่ย้ำว่าการขับนายวุฒิพงษ์ ทองเหลา ออกจากพรรคก้าวไกลไม่ใช่การกลั่นแกล้งครับ ส่วนข้อร้องเรียนเรื่องการรับผลประโยชน์โครงการบ่อขยะจังหวัดปราจีนบุรี เกิดจากการที่ผู้ช่วย สส. คนหนึ่ง ตั้งราคาที่ดินสูงกว่าราคาที่ประเมินไว้ แล้วก็ถูกกล่าวหาว่าเป็นการเรียกรับเงิน แต่ในส่วนตัวของนายจิรัฏฐ์นั้น มองว่า เป็นการซื้อขายที่ดินปกติ แล้วก็สืบไม่ได้ว่าใช้ตำแหน่งผู้ช่วย สส. เอื้อประโยชน์หรือไม่ และผู้ช่วย สส. คนนี้ก็ได้ลาออกจากพรรคไปแล้วครับ อยากให้ความมั่นใจกับท่านบริโภคว่าเราไม่ได้มีการกลั่นแกล้งอะไรอย่างนั้นแน่ ๆ เพราะว่ามันเป็นไปไม่ได้นะครับ พี่ทางพรรคนี่จะปกป้องด้วยการขับ สส. ออกจากพรรค อีกอย่างก็คือว่าเป็นเบญจาจแกล้งสรพงษ์เรื่องคุกคามทางเพศ กบเกลื่อนเรื่องบ่อขยะที่ว่า ก็แปลว่าเป็นการจะต้องรู้เรื่องคุกคามทางเพศมาก่อนไหมครับ ผมเป็นเจ้าของไม่รู้ได้ทุกประเภทมาก่อนแน่</w:t>
      </w:r>
    </w:p>
    <w:p>
      <w:pPr>
        <w:pStyle w:val="BodyText"/>
      </w:pPr>
      <w:r>
        <w:t xml:space="preserve">(คุณวันวิสาข์) ประเด็นสำคัญที่กรรมาธิการการอุตสาหกรรมให้ความสนใจเป็นพิเศษ คือ กรณีข้อกล่าวหาถามทางเพศของนายวุฒิพงษ์ กับข้อกล่าวหาเรียกรับผลประโยชน์บอกขยะค่ะ ว่าเรื่องไหนเกิดก่อนกัน แต่เนื่องจากพรรคก้าวไกลไม่สามารถชี้แจงประเด็นนี้ได้ จึงส่งหนังสือชี้แจงภายหลังนะคะ ส่วนปมเชื่อมโยงไปถึงผู้ช่วย สส. ที่ถูกกล่าวหาเรียกรับผลประโยชน์ ยังไม่สามารถสรุป หรือมีการเรียกรับสินบนหรือไม่ บริการได้ตั้งข้อสังเกตครับ ว่ามีความเชื่อมโยงกัน</w:t>
      </w:r>
    </w:p>
    <w:p>
      <w:pPr>
        <w:pStyle w:val="BodyText"/>
      </w:pPr>
      <w:r>
        <w:t xml:space="preserve">(คุณอัครเดช) ครับ ในส่วนของการรับผลประโยชน์แต่ว่าสิ่งที่เรายังไม่สามารถสรุปได้ว่ามีการทุจริตหรือมีการรับสินบนหรือไม่อย่างไรนี่ ก็คือเรื่องของรายละเอียดส่วนของราคาที่ดินนะขับแล้วก็ตำแหน่งตั้งที่ดินตลอดจนพฤติกรรมของโรงงานขยะ ว่ามีการซื้อที่ดิน ระหว่างหาที่ตั้งที่ดินของโรงงาน กับที่ตั้งที่ดินที่หาผู้ช่วย สส ได้ขาย คนที่เกี่ยวข้องกับผู้ช่วยหรอเนี่ได้ขายให้กับโรงงานนี่ให้คนที่เกี่ยวข้องกับ สส. นี่มีการซื้อขายที่ดินเพิ่มเติมหรือไม่อย่างไร</w:t>
      </w:r>
    </w:p>
    <w:p>
      <w:pPr>
        <w:pStyle w:val="BodyText"/>
      </w:pPr>
      <w:r>
        <w:t xml:space="preserve">(คุณเจษฎา) วันนี้กรรมการเชิญ 6 หน่วยงานมาชี้แจงนะครับ นอกจากนี้ยังตั้งคณะทำงานที่มีนายชัยวัฒน์ เป้าเปี่ยมทรัพย์ เป็นหัวหน้าครับ ไปศึกษาผลกระทบทางมลภาวะและผลกระทบต่อประชาชนประชาชน ในพื้นที่จังหวัดปราจีนบุรี รวมไปถึงการหาข้อเท็จจริง แล้วก็กลับมารายงานกับกรรมาธิการครับ</w:t>
      </w:r>
    </w:p>
    <w:p>
      <w:pPr>
        <w:pStyle w:val="BodyText"/>
      </w:pPr>
      <w:r>
        <w:t xml:space="preserve">(คุณวันวิสาข์) คำพูดของนายกรัฐมนตรี เมื่อวานนี้ ที่พูดในระหว่างการประชุมในพรรคเพื่อไทยนั้น ถูกตีความแล้วก็วิพากษ์วิจารณ์นะคะ ในบางช่วงบางตอนที่ถูกตีความว่าอาจจะไปเกี่ยวข้องเรื่องตั๋วตำรวจ มีการขอตำแหน่งตำรวจระดับผู้กำกับการหรือไม่ฟัง ฝั่งแกนนำพรรคก้าวออกมาเรียกร้องให้นายกรัฐมนตรีแสดงความรับผิดชอบกับสิ่งที่พูดออกมา ฝ่ายนายกรัฐมนตรีก็ออกมาชี้แจงวันนี้นะคะ ปฏิเสธไม่มีอำนาจแต่งตั้งโยกย้ายข้าราชการตำรวจ ค่ะ</w:t>
      </w:r>
    </w:p>
    <w:p>
      <w:pPr>
        <w:pStyle w:val="BodyText"/>
      </w:pPr>
      <w:r>
        <w:t xml:space="preserve">(คุณเศรษฐา) เป็นครั้งแรกระหว่างนายอำเภอ กับผู้กำกับช ผู้หชกำกับใหม่ ซึ่งผมมั่นใจว่าคงมีผู้ผิดหวังมากกว่าผู้สมหวัง แล้วครับ ที่ขอตำแหน่งไปเกินแต่ก็มีไม่น้อยที่ได้ที่ได้สมหวัง แต่ก็เป็นผู้กำกับที่เราที่เราเป็นผู้ขับใหม่ ซึ่งเราจะต้องพูดคุยเรื่องนี้กันให้เข้าใจ</w:t>
      </w:r>
    </w:p>
    <w:p>
      <w:pPr>
        <w:pStyle w:val="BodyText"/>
      </w:pPr>
      <w:r>
        <w:t xml:space="preserve">(คุณวันวิสาข์) นายกรัฐมนตรีได้กล่าวย้ำคำว่าผู้กำกับใหม่หลายครั้ง ระหว่างการรายงานผลการขับเคลื่อนงานแก้ปัญหาเรื่องหนี้ แล้วเตรียมจัดประชุมใหญ่ เพื่อแก้ปัญหาหนี้นอกระบบ ร่วมกับนายอำเภอ ผู้กำกับ ผู้การจังหวัด ไปวันที่ 28 พฤศจิกายนนี้ค่ะ ก่อนจะบอกว่าผู้กำกับใหม่คงมีผู้ผิดหวังมากกว่าผู้สมหวังในห้องนี้ ที่ขอตำแหน่งไป แต่ก็มีไม่น้อยที่สมหวัง ข้อความนี้แหละค่ะ ที่นายกรัฐมนตรีพูดนั่นแหละถูกนำไปขยายความตีความ แล้วก็วิพากษ์วิจารณ์กัน โดยเฉพาะในสื่อโซเชียลมีเดียนะคะ วันนี้นายกรัฐมนตรีอธิบายอีกรอบหนึ่ง ย้ำถึงการแก้ไขหนี้นอกระบบ ย้ำถึงความในการแก้หนี้นอกระบบ และยืนยันว่าไม่เคยใช้อำนาจแทรกแซง แต่งตั้งโยกย้ายข้าราชการในองค์กรตำรวจ ร้องปฏิเสธ มี สส. เพื่อไทยวิ่งเต้นขอตำแหน่งให้กับนายตำรวจค่ะ</w:t>
      </w:r>
    </w:p>
    <w:p>
      <w:pPr>
        <w:pStyle w:val="BodyText"/>
      </w:pPr>
      <w:r>
        <w:t xml:space="preserve">(คุณเศรษฐา) พอมีคนสมหวังผิดหวังหมายความว่าพี่เขาบอกว่าเจ้าหน้าที่จะทำงานไหมตรงนี้ ซึ่งผมเองผมก็ไม่สามารถที่จะไปบอกได้ว่าสมมว่าถ้าเกิดเขาทำมาไม่ดี ผมไม่สามารถไปบอกได้อยู่ดี แล้วผมก็เลยบอกว่าตรงนี้ เป็นพื้นที่ในโซนนี้ ในเขตนี้ มันเป็นลายลิขสิทธิ์เยอะนะ ฝากช่วยดูแลด้วย เขามีการกำกับดูแลไป แล้วก็ยังยืนยันว่าบุคคล ที่เคยอยู่ในพื้นที่ยังเป็นบุคคลที่เหมาะสมอยู่ก็ต้องทำงานต่อไป</w:t>
      </w:r>
    </w:p>
    <w:p>
      <w:pPr>
        <w:pStyle w:val="BodyText"/>
      </w:pPr>
      <w:r>
        <w:t xml:space="preserve">(คุณเจษฎา) ขณะที่นายรังสิมันต์ โรม สส. ก้าวไกล เรียกร้องให้นายกรับผิดชอบกับคำพูดครับ เพราะเห็นได้ชัดว่าเข้าไปแทรกแซงการแต่งตั้งโยกย้ายตำรวจ นายรังสิมันต์ โรม เห็นว่าคำพูดนี้ เข้าข่ายการทุจริตคอร์รัปชัน สุ่มเสี่ยงผิดกฎหมายเข้าข่ายผิดจริยธรรม แล้วก็เห็นว่าอาจจะผิดพรบ. ตำรวจแห่งชาติ และขัดรัฐธรรมนูญมาตรา 185</w:t>
      </w:r>
    </w:p>
    <w:p>
      <w:pPr>
        <w:pStyle w:val="BodyText"/>
      </w:pPr>
      <w:r>
        <w:t xml:space="preserve">(คุณรังสิมันต์) ผมคิดว่าเรื่องนี้มันเกี่ยวข้องอยู่กฎหมายอยู่ประมาณ 3 ฉบับนะครับ และแน่นอนว่าอย่างแรกใหญ่สุด คือ รัฐธรรมนูญตามมาตรา 185 หลายท่านก็คงได้ทราบแล้วนะครับ มันก็เขียนเอาไว้อย่างชัดเจนนะครับ ว่าการที่นายกรัฐมนตรีนี่นะครับ จะไปแทรกแซงข้าราชการการ แต่งตั้งโยกย้าย มันสุ่มเสี่ยงจะผิดมาตรา 185 แน่นอน ทีนี้ถ้าเกิดเราจะไปดูนะครับ ก็ต้องไปดูต่อว่าสุดท้ายนี่ นายกมีอำนาจไหม ในการที่จะเข้าไปแทรกแซงแต่งตั้งโยกย้าย ซึ่ง พรบ. ตำรวจนี่ การแต่งตั้งโยกย้ายที่จะเป็นอำนาจของนายกฯ จริง ๆ นี่นะครับ ก็คือมีเฉพาะส่วนที่เป็น ผบ.ตร. ที่จะต้องเสนอชื่อ และก็ชูตชื่อนี่เข้าไปที่ กกต.</w:t>
      </w:r>
    </w:p>
    <w:p>
      <w:pPr>
        <w:pStyle w:val="BodyText"/>
      </w:pPr>
      <w:r>
        <w:t xml:space="preserve">(คุณวันวิสาข์) อำนาจของนายกมีแค่นี้</w:t>
      </w:r>
    </w:p>
    <w:p>
      <w:pPr>
        <w:pStyle w:val="BodyText"/>
      </w:pPr>
      <w:r>
        <w:t xml:space="preserve">(คุณวันวิสาข์) เลขาธิการสถาบันเพื่อการปฏิรูป กระบวนการยุติธรรม ระบุว่าคำพูดของนายกรัฐมนตรี สะท้อนให้เห็นว่าในวงการตำรวจ ยังมีการวิ่งเต้นดุเดือดรุนแรงเช่นเดิม เพราะมองว่าการพิจารณาโยกย้ายจะต้องเป็นไปตามหลักเกณฑ์ค่ะ แต่ที่ผ่านมาไม่ได้มีการกำหนดหลักเกณฑ์ที่ชัดเจน ถึงเปิดช่องให้ทำเรื่องเหล่านี้ได้ แต่ตำรวจนี่ความที่ผิดชอบของอบตแต่ละยุคสมัยนี้เขาพยายามให้กำหนดหลักเกณฑ์ให้ชัดเจนนะ มันก็ทำให้กัน มันก็ทำให้การแต่งตั้งมัน Open Open จนกระทั่งตำรวจทุกคนรู้สึกว่าถ้ามีอำนาจ อยากอยู่ไหนก็อยู่ได้ อาจจะดีขึ้นหน่อย เพราะมีผลตำรวจมันจะกำหนดโซนกัน หมด ภูมิภาคเป็น อยู่กะกลางวันนี่ ตำแหน่งที่ระยอง อย่างนี้จะไม่ได้แล้ว ไม่เหมือนเมื่อก่อน มันก็แคปลง แต่ก็ยังเพราะว่าการแต่งตั้งโดยควบคุมไม่ได้ยึดหลักอาวุโส</w:t>
      </w:r>
    </w:p>
    <w:p>
      <w:pPr>
        <w:pStyle w:val="BodyText"/>
      </w:pPr>
      <w:r>
        <w:t xml:space="preserve">(คุณเจษฎา) ล่าสุดนายชัยชนะ เดชเดโ ช ประธานคณะกรรมาธิการการตำรวจสภาผู้แทนราษฎรบอกว่ากรรมาธิการ เตรียมเชิญนายกเข้าชี้แจงรายละเอียดข้อเท็จจริงครับ หลังจากมีเรื่องจุด สส. เพื่อไทยขอตำแหน่งเก้าอี้ ให้กับผู้กำกับ โดยจะเชิญมาชี้แจงในวันที่ 7 ธันวาคม นี้ หากเรื่องนี้เป็นเรื่องจริง พรรคเพื่อไทยก็อาจจะเดือดร้อน เพราะขัดกับรัฐธรรมนูญมาตรา 185</w:t>
      </w:r>
    </w:p>
    <w:p>
      <w:pPr>
        <w:pStyle w:val="BodyText"/>
      </w:pPr>
      <w:r>
        <w:t xml:space="preserve">(คุณวันวิสาข์) ถ้ากลับย้อนกลับไปดู Timeline ย้อนกลับไปตั้งแต่วันโหวตเลือกนายกรัฐมนตรีเลยนะคะ จำได้ไหมคะ คุณผู้ชมเป็นวันเดียวกันกับที่นายทักษิณ ชินวัตร เดินทางกลับไทยมารับโทษ ซึ่งวันนั้นน่ะค่ะ ก็มีรายงานข่าวว่าจะมีการแต่งตั้ง ผบ.ตร. คนใหม่ และเมื่อนายเศรษฐา เข้ารับตำแหน่งก็เรียกประชุม ก.ตร. ท่ามกลางกระแสข่าวว่าเงื่อนไขยังไม่ลงตัว แต่พอมาถึง สตช. ก็เคาะเลือก ผบ.ตร. คนที่ 14 ได้เลย และตลอดช่วงของการเป็นนายกรัฐมนตรี 2 เดือนมานี้นะคะ นายกเศรษฐาก็ได้ผบ.ตร. เข้าพบเพื่อสั่งการโดยตรงที่ทำเนียบรัฐบาลแล้ว 3 ครั้งด้วยกัน จะทำให้เห็นถึงความสัมพันธ์ต่อกันได้ด้วย สำหรับรัฐธรรมนูญมาตรา 185 บัญญัติเอาไว้ค่ะ ว่า สส. และ สว. ต้องไม่ใช้สถานะ หรือตำแหน่งหน้าที่ ก้าวก่ายแทรกแซง เพื่อประโยชน์ของตัวเอง และพรรคการเมือง ไม่ว่าจะทางตรงหรือทางอ้อมโดยเฉพาะการบรรจุ แต่งตั้ง โยกย้าย โอน เลื่อนตำแหน่ง หรือการให้พ้นจากตำแหน่งของข้าราชการค่ะ</w:t>
      </w:r>
    </w:p>
    <w:p>
      <w:pPr>
        <w:pStyle w:val="BodyText"/>
      </w:pPr>
      <w:r>
        <w:t xml:space="preserve">(คุณเจษฎา) เกิดเหตุถังแก๊สระเบิดนะครับ ระหว่างการสาธิตดับเพลิงให้กับพนักงานโรงงานน้ำตาลในจังหวัดอุตรดิตถ์ ที่สำคัญคือเหตุการณ์ในครั้งนี้ เจ้าหน้าที่ที่ไปสาธิต เสียชีวิต 1 คนด้วยกันนะครับ สาเหตุเบื้องต้นพบว่าถังที่ระเบิดดัดแปลงมาจากถังแก๊สุงต้ม กับและผ่านการใช้งานมานานแล้ว สภาพจุดเกิดเหตุอยู่ที่ในโรงงานน้ำตาลนะครับ ที่ตำบลคุ้งตะเภา อำเภอเมืองอุตรดิตถ์ครับ นี่เป็นสภาพของจุดเกิดเหตุนะครับ หลังเกิดอุบัติเหตุถังแก๊สระเบิดระหว่างการสาธิตดับเพลิงแก่พนักงานของโรงงาน ทำให้นายสุรชาติ ผู่บุบผา เจ้าพนักงานป้องกันและบรรเทาสาธารณภัยชำนาญงานของเทศบาลเมืองอุตรดิตถ์ เสียชีวิตในที่เกิดเหตุครับ ด้านหัวหน้าฝ่ายปกครองเทศบาล เมืองอุตรดิตถ์ บอกว่าถังที่ระเบิดเป็นถังที่ประดิษฐ์ดัดแปลงขึ้น ถังแก๊สเปล่าที่ใส่น้ำมันปกตินี่จะใช้น้ำช่วยดันครับ แต่ว่าวันนี้ใช้ออกซิเจนดัน ช่วงที่เกิดเหตุไม่มั่นใจว่าเกิดอะไรขึ้นหรือมีอะไรที่ทำให้ความดันของไนโตรเจนขยายตัว ทำให้เกิดการระเบิดขึ้น จนทำให้มีผู้เสียชีวิต ซึ่งผู้เสียชีวิตนี่ ทำหน้าที่เป็นผู้ควบคุมวาล์วหัวถังนะครับ ได้รับแรงกระแทกจากถังระเบิดจนเสียชีวิต</w:t>
      </w:r>
    </w:p>
    <w:p>
      <w:pPr>
        <w:pStyle w:val="BodyText"/>
      </w:pPr>
      <w:r>
        <w:t xml:space="preserve">(คุณวิทยา) ห่างจากตัวผู้ควบคุม โดยชาติให้เขาเป็นผู้ควบคุมไปประมาณ 12 เมตรที่หัว แล้วก็เราใช้แล้วก็ให้พนักงานที่โรงงานใช้น้ำถัง Dry Ice ให้ได้ของโรงงานนะดับแต่มันเสร็จแล้วแต่ไม่แน่ใจว่าตอนที่เขาปิดเปิดช่วงไหนอะไรอย่างไร แก๊สจะหมดหรือว่าไอ้น้ำมันจะหมดแต่ยังเหลือแต่ไนโตรเจน มันความดันของไนโตรเจน มันก็ขยายตัว มันก็อาจจะทำให้เกิดระเบิดได้</w:t>
      </w:r>
    </w:p>
    <w:p>
      <w:pPr>
        <w:pStyle w:val="BodyText"/>
      </w:pPr>
      <w:r>
        <w:t xml:space="preserve">(คุณเจษฎา) พันตำรวจเอก สมเกษมจารักษ์ผู้กำกับการสถานีตำรวจภูธรเมือง บอกว่าขณะเกิดเหตุนั้น มีทีมวิทยากร 2 คนจากเทศบาลจัดเตรียมสถานที่อยู่ไกลจากกลุ่มพนักงานครับ จากการตรวจสอบถังที่ระเบิด เป็นการดัดแปลงนำเอาถังก๊าซต้มขนาด 15 กิโลกรัม บรรจุน้ำมันเชื้อเพลิงเข้าไป แล้วก็อัดก๊าซไนโตรเจนเพื่อใช้ประกอบการฝึกดับเพลิงครับ ซึ่งผ่านการใช้งานมานานแล้ว ขณะเกิดเหตุ ผู้เสียชีวิตทำหน้าที่ควบคุมวาล์วหัวถังนะครับ ส่วนสาเหตุการระเบิด อยู่ระหว่างการสอบสวนของตำรวจ และเจ้าหน้าที่พิสูจน์หลักฐานครับ</w:t>
      </w:r>
    </w:p>
    <w:p>
      <w:pPr>
        <w:pStyle w:val="BodyText"/>
      </w:pPr>
      <w:r>
        <w:t xml:space="preserve">(คุณวันวิสาข์) การสืบสวนสอบสวน คดีที่มีผู้ก่อเหตุขี่รถจักรยานยนต์และยิ่งนักศึกอายุ 19 ปีครับ และครูเจี๊ยบเสียชีวิต ชัดเจนแล้วนะคะ ว่าไม่ใช่เรื่องของการทะเลาะวิวาทกันของกลุ่มวัยรุ่น ไม่ใช่ปัญหานักเรียนนักศึกษาตีกัน เพราะว่าจะการสืบสวนสอบสวน ตำรวจไปเจอข้อมูลเชื่อมโยงว่ามีการรวมกลุ่มกัน ในลักษณะเป็นคล้าย ๆ กับองค์กรอาชญากรรม มีการวางแผนกันมาทำกัน เป็นขั้นเป็นตอน และวิธีการหลบหนี ด้วยการวางแผนอำพรางเพื่อหลบหนีนะคะ วันนี้มีการสอบปากคำผู้เกี่ยวข้องทั้งหมด 8 คนค่ะ ตำรวจ ตำรวจ ตำรวจ อย่าสู้ ๆ อย่าสู้ ๆ ได้เกิดใหม่นะ ก้มหน้า</w:t>
      </w:r>
    </w:p>
    <w:p>
      <w:pPr>
        <w:pStyle w:val="BodyText"/>
      </w:pPr>
      <w:r>
        <w:t xml:space="preserve">(คุณวันวิสาข์) นี่เป็นนาทีที่ตำรวจไปจับกุมนายพฤคนหรือเลยอายุ 22 ปีค่ะ บริเวณด้านหน้าที่พักการเคหะเอื้ออาทรบางบัวทอง จังหวัดนนทบุรี ตั้งแต่ช่วงค่ำวานนี้ก่อนจะควบคุมตัวผู้ต้องหา และเข้าไปตรวจค้นห้องพัก และพบเยาวชนชายอีก 1 คน จากการตรวจค้นห้องพักไปพบเสื้อสถาบันต่าง ๆ รวม 5 ตัวนะคะ ยึดเอาไว้เป็นของกลางทั้งหมด แล้วมีช่วงหนึ่งที่นายพฤติพลยืนยันกับตำรวจว่าไปเรียนหนังสือแล้ว ซึ่งไม่ได้เป็นนักศึกษามาตั้งแต่ก่อนเกิดเหตุแล้วค่ะ</w:t>
      </w:r>
    </w:p>
    <w:p>
      <w:pPr>
        <w:pStyle w:val="BodyText"/>
      </w:pPr>
      <w:r>
        <w:t xml:space="preserve">(คุณพฤฒิพล) ผมออกตั้งแต่ตอนปี 1 แล้วครับ ไม่ได้ไปเรียน ไม่ใช่ออกหลังยิงแล้วเหรอ</w:t>
      </w:r>
    </w:p>
    <w:p>
      <w:pPr>
        <w:pStyle w:val="BodyText"/>
      </w:pPr>
      <w:r>
        <w:t xml:space="preserve">(คุณวันวิสาข์) นายพฤฒิพลเกี่ยวข้องกับคดีนี้ โดยตำรวจพบว่าเป็นผู้ช่วยวางแผน และช่วยเหลือ ผู้ก่อเหตุ 2 คนที่ขี่จักรยานยนต์ไปเกาะเกร็ด ทำหน้าที่เป็นเหรัญญิก รวบรวมเงินสีเทา ให้กับกลุ่มขบวนการค่ะ นายพฤติพลมีหมายจับค้างเก่าเมื่อเดือนมกราคมที่ผ่านมาในคดียิงนักศึกษามหาวิทยาลัยเทคโนโลยีราชมงคลตะวันออก วิทยาเขตอุเทนถวาย เหตุเกิดที่บริเวณด้านหน้าคณะเภสัชศาสตร์จุฬาลงกรมหาวิทยาลัยค่ะ</w:t>
      </w:r>
    </w:p>
    <w:p>
      <w:pPr>
        <w:pStyle w:val="BodyText"/>
      </w:pPr>
      <w:r>
        <w:t xml:space="preserve">(คุณเจษฎา) ส่วนผู้ต้องหา 2 คนที่ร่วมก่อเหตุยิงในวันที่พฤศจิกายนนั้น ล่าสุดจับได้แล้ว 1 คนครับ ก็คือนายณรงค์ชัยอายุ 20 ปีนะครับ ถูกตั้งข้อหาสมคบกัน ตั้งแต่ 5 คนขึ้นไป เพื่อกระทำความผิดอย่างใดอย่างหนึ่ง หรือซ่องโจร ส่วนผู้ต้องหาคนนี้จะเป็นคนลงมือยิงหรือไม่นั้น อยู่ระหว่างการตรวจเทียบ DNA ครับ ผู้ต้องหาอีก 1 คนที่ร่วมก่อเหตุชื่อว่านายวิน ตอนนี้อยู่ระหว่างติดตามตัวการ ผู้บัญชาการตำรวจนครบาลบอกว่าผู้ต้องหาทั้ง 8 คน คนที่จับได้วันนี้ มีผู้ต้องหาร่วมก่อเหตุยิงครูเจี๊ยบ และนักศึกษาอุเทนถวายอยู่ด้วย แต่ใครจะทำหน้าที่อะไรนั้น ต้องรอผลตรวจ DNA ครับ เพราะตอนนี้ทั้งหมดยังปฏิเสธ แต่การสอบปากคำผู้ต้องหาบางคนก็ให้การเป็นประโยชน์ครับ มีบางคนในกลุ่มนั้นเองที่อยู่ในกลุ่มเองนี่รู้สึกไม่สบายใจแล้วก็ให้ข้อมูลกับทางเจ้าหน้าที่ ทำให้เรารู้ว่ากลุ่มบุคคลนี้นะครับ เขามีการปฏิบัติการอย่างไร เราก็เห็นความเคลื่อนไหวของเขา</w:t>
      </w:r>
    </w:p>
    <w:p>
      <w:pPr>
        <w:pStyle w:val="BodyText"/>
      </w:pPr>
      <w:r>
        <w:t xml:space="preserve">(คุณวันวิสาข์) ตรวจพบว่ามีการรวมกลุ่มกันอาศัยอยู่ด้วยกันนะคะ วันนี้ตำรวจไปตรวจค้นเป็นบ้านพัก อยู่ในซอยวงศ์สว่าง 11 สืบสวนพบว่าจุดนี้เป็นแหล่งรวมตัวของผู้ต้องหากลุ่มนี้ 5 คน ผู้บัญชาการตำรวจนครบาลบอกว่าผู้ที่เกี่ยวข้องไม่ได้มีแค่นี้ค่ะ ยังมีบางส่วนอยู่ระหว่างหลบหนีและซ่อนตัว ตำรวจอยู่ระหว่างการติดตามจับกุมตัวทั้งหมด และนำตัวมาสอบปากคำ ซึ่งจะสืบสวน ไปถึงคนที่ทำหน้าที่เป็นผู้นำกลุ่ม ที่คาดว่าพ้นสภาพนักศึกษาไปแล้ว ขณะเดียวกันก็มีการสร้างค่านิยม ชักจูงรุ่นน้องที่ยังเรียนอยู่ง ให้มาร่วมกลุ่ม แล้วก็ใช้ให้ไปก่อเหตุอาชญากรรม ขณะเดียวกันก็ยังพบว่ามีการสร้างแรงหึกเหิมปลุกใจกลุ่มด้วยการนำรูปผู้เสียชีวิตติดเอาไว้ในสถานที่รวมตัวกันของคนในกลุ่มด้วยค่ะ กลุ่มบุคคลที่ทำเรื่องนี้เขาเหมือนอยู่ในโลกเสมือน เขาสร้างกลุ่มขึ้นมากลุ่มหนึ่ง ตัวที่ตัวเองนี่นะครับ ส่วนใหญ่แล้วไม่ได้มีสถานภาพอะไรเลย เป็นบุคคลที่ไม่ได้มีการศึกษา หรือบางคนก็ไม่ได้ทำอาชีพอะไร มีการเช่าที่พักอาศัยอยู่ร่วมกัน แล้วก็สร้างกลุ่ม แล้วก็พยายามจะไปหาแนวร่วม ซึ่งเป็นนักศึกษาในสถาบันใดในสถาบัน เอามาให้มีโลโก้ แต่ตัวเองจะอยู่ในโลกเสมือน ไม่ได้อยู่ในโลกความเป็นจริง ไม่ได้มีสถานภาพเป็นนักศึกษาหรือไม่เป็นอะไรเลย เข้าไปอยู่ในกลุ่มแล้วสร้างตัวตนเองให้มีบทบาท แล้วก็ดึงคนเข้ามา แล้วก็พยายามจะวิธีการ Promote วิธีการที่จะทำให้คุณค่ากับคนที่มาเข้ามา ทำให้เกิดเหตุการณ์แบบนี้ขึ้น ขึ้น มันเป็นเหมือนโลกสมมติโลกสมมติของบุคคลกลุ่มนี้เด็กกลุ่มนี้ว่าสิ่งที่เขาทำมันจะทำให้ได้รับการยอมรับและทำให้รู้สึกว่าเป็นฮีโร่ของขององค์กรของเขา กลุ่มอย่างนี้จะมีอีกเยอะไหม เชื่อว่าน่าจะมีที่ตั้งแต่ผมทำมานี่ ถือว่าเป็นกลุ่มที่เข้มแข็ง แล้วก็วันนี้พอเราเข้าไปตรวจคนที่ Safe House เขาเนี่ย ผมก็เชื่อว่าเขาก็ยังมีความเป็นเป็นเยาวชนอยู่ เพราะว่าพ่อเราเราพูดด้วยเหตุด้วยผลเราก็ได้ข้อมูลที่เป็นประโยชน์กลับมา</w:t>
      </w:r>
    </w:p>
    <w:p>
      <w:pPr>
        <w:pStyle w:val="BodyText"/>
      </w:pPr>
      <w:r>
        <w:t xml:space="preserve">(คุณเจษฎา) การวางแผนนั้นมีการวางแผนเป็นขั้นเป็นตอน ซึ่งผู้บังคับการสืบสวนสอบสวนกองบัญชาการตำรวจนครบาลบอกว่ากลุ่มของผู้ก่อเหตุวางแผนตั้งแต่ก่อนเกิดเหตุ ระหว่างก่อเหตุ หลังก่อเหตุครับ สังเกตนะครับ ช่วงก่อนก่อเหตุนี่ ปรากฏว่าผู้ต้องหากลุ่มนี้ ส่งคนขี่รถจักรยานยนต์ ไปสำรวจเส้นทาง ไปสำรวจจุดเกิดเหตุก่อน จากนั้นก็นำรถจักรยานยนต์ คันนี้ครับ ที่เอาไปสำรวจเส้นทางเอาใส่ไว้บนรถแวนสีฟ้า แล้วก็ขับออกไปตามภาพในกล้องวงจรปิด ล่าสุดนี่เจ้าหน้าที่พบรถที่มีลักษณะคล้ายรถคันดังกล่าวนะครับ จอดทิ้งไว้ที่จังหวัดนนทบุรี แต่ท่านผู้ชมครับ ข้อสังเกตสำคัญ ก็คือรถคันนี้ไปจอดทิ้งตั้งแต่ก่อนวันเกิดเหตุ คือจอดทิ้งไว้ตั้งแต่ 10… 10 พฤศจิกายน ก่อนวันเกิดเหตุก็คือ 11 พฤศจิกายน ในรถก็เจอทั้งป้ายทะเบียนรถจักรยานยนต์ครับ มีซองปืน มีเสื้อแขนยาว มียาแก้ปวดที่อาจจะใช้ผสมสารเสพติด ส่วนรถจักรยานยนต์ที่ผู้ต้องหาใช้ก่อเหตุนั้นนอกจากจะพบว่ามีการเปลี่ยนทะเบียนแล้ว ทะเบียนที่เปลี่ยนก็ขโมยมาจาก 2 พื้นที่ครับ เป็นพื้นที่ในความดูแลของ สน. ดินแดง และ สน. ประชาชื่น ผู้ก่อเหตุนั้นมีการสำรวจจุดก่อเหตุและเส้นทางก่อน จนไปถึงรวมเตรียมเส้นทาง ในการหลบหนีที่สำคัญครับ มีการสร้างร่องรอยที่พื้นที่ร่มเกล้า เพื่อทำให้ตำรวจสับสนด้วยครับ อีกจุดหนึ่ง ก็คือการกำหนดจุดพักคอยและจุดเปลี่ยนยานพาหนะนะครับ โดยนำรถจักรยานยนต์ที่ใช้ก่อเหตุซึ่งเดิมเป็นสีแดง นำไปแล็บให้กลายเป็นสีฟ้า อำพรางเจ้าหน้าที่ ซึ่งกระบวนการเหล่านี้ มีผู้ช่วยเหลือกัน</w:t>
      </w:r>
    </w:p>
    <w:p>
      <w:pPr>
        <w:pStyle w:val="BodyText"/>
      </w:pPr>
      <w:r>
        <w:t xml:space="preserve">(คุณวันวิสาข์) พลตำรวจตรีธีรเดช ธรรมสุธีร์ เปรียบเทียบว่ายิ่งกว่าในภาพยนตร์ โดยอธิบายว่าภาพเสมือนองค์กรอาชญากรรม คือจะมีรุ่นพี่ ซึ่งยังไม่ยืนยันว่าเป็นศิษย์เก่าหรือศิษย์ปัจจุบันนี่นะคะ อยู่ในระดับบน เป็นส่วนหนึ่งที่จะสนับสนุนเงินสีเทาจัดซื้ออาวุธให้กับรุ่นน้องนำมาใช้ก่อเหตุ เช่น มีด ปืน จักรยานยนต์ ที่พักหรือว่า Safe house และถ้าถูกดำเนินคดีจะใช้เงินกองนี้จ้างทนายความ ที่สำคัญค่ะ ถ้าผู้ก่อเหตุถูกจับ ถูกดำเนินคดี กลุ่มขบวนการนี้ จะจัดหาคนเข้าไปนั่งฟังการไต่สวนด้วย เพื่อถอดบทเรียนวิธีการ เพื่อใช้พัฒนาวิธีการหลบเลี่ยงตำรวจ ไม่ให้โดนจับอีกต่อหนึ่งค่ะ คดีล่าสุดค่ะ ผู้ต้องหาอ้างว่าหลังจากก่อเหตุไปแล้วมีรุ่นพี่ส่งข้อความมาในกลุ่ม LINE ที่มีสมาชิก 100 คน ผู้ต้องหา 8 คนถูกแจ้งข้อกล่าวหาในคดีหลัก ๆ 2 คดีด้วยกันนะคะ เป็น 2 ความคิดหลัก ๆ ก็คือร่วมกันฆ่าผู้อื่นโดยไตร่ตรองไว้ก่อนร่วมกันพยายามฆ่าผู้อื่นและความผิด พรบ. อาวุธปืน กระทำความผิดอย่างใดอย่างหนึ่ง หรือซ่องโจรนะคะ ซึ่งให้การปฏิเสธในชั้นศาล</w:t>
      </w:r>
    </w:p>
    <w:p>
      <w:pPr>
        <w:pStyle w:val="BodyText"/>
      </w:pPr>
      <w:r>
        <w:t xml:space="preserve">(คุณเจษฎา) อีกคดีหนึ่งครับ คือคดียิงเยาวชน 18 ปี เทคนิคดุสิตเสียชีวิตคดีนี้มีผู้ก่อเหตุทั้งหมด 3 คนนะครับ ตามจับไม่ได้แล้ว 2 คน ยังหลบหนีอีก 1 คน จุดร่วมสำคัญที่ตำรวจเห็นนะตอนนี้ ก็คืออาจจะมีการรวมกลุ่มในลักษณะขององค์กรอาชญากรรมครับ ผู้ต้องหา 2 ใน 3 คน เป็นชายอายุ 22 ปีนะครับ คนที่ก่อเหตุยิงและชายอายุ 18 ปี คนที่ซ้อนท้ายรถจักรยานยนต์คันก่อเหตุที่ร่วมกันก่อเหตุยิงนักศึกษาวิทยาลัยเทคนิคดุสิต เสียชีวิต ถูกนำตัวมาสอบสวนที่ สน. ดุสิต ครับ พลตำรวจตรีสมควร พึ่งทรัพย์ รองผู้บัญชาการตำรวจนครบาล บอกว่าคดีนี้มีความคืบหน้าไปมากครับ และผู้ต้องหาที่ถูกจับให้การเป็นประโยชน์ คาดว่าจะจับกุมผู้ก่อเหตุอีกคนได้เร็ว ๆ นี้ ประเด็นที่ต้องพิจารณาต่อไป ก็คือการเอาผิดกับผู้ปกครองของผู้ก่อเหตุ หากสืบสวนแล้วพบว่าปล่อยปละละเลย หรือเคยก่อเหตุซ้ำซาก หรืออาจจะมีประวัติที่เคยเกิดปัญหากับทางสถาบันการศึกษามาก่อน ก็จะถูกดำเนินคดีด้วยครับ เราพยายามจะพิจารณา ว่าในกรณีที่เกิดเหตุในบ่อย ๆ โดยเฉพาะกลุ่มของเยาวชน หรือว่ากลุ่มของบุคคล ซึ่งอยู่ในความปกของบิดามารดานี่ หากมีข้อมูลนะครับ ว่าเขาเคยมีพฤติกรรมในการกระทำที่เกี่ยวข้องในการกระทำผิดกฎหมายนะครับ หรือมีปัญหาทางปกครองหรือทางวินัยกับทางโรงเรียนนี่ บิดา มารดา เกี่ยวข้องด้วย รับรู้รับทราบอยู่แล้ว เพิกเฉยนะครับ แล้วก็ให้เด็กให้ลูกของตัวเองได้ก่อเหตุได้อยู่หลาย ๆ ครั้งใช้วิธีการใหม่ คือว่าเราต้องนำผู้ปกครองที่เกี่ยวข้อง นี่มารับรู้รับทราบ แล้วต้องมีการดำเนินการในทางกฎหมายที่เกี่ยวข้องด้วย อันนี้คือสิ่งที่เราพยายามขยายผลไป</w:t>
      </w:r>
    </w:p>
    <w:p>
      <w:pPr>
        <w:pStyle w:val="BodyText"/>
      </w:pPr>
      <w:r>
        <w:t xml:space="preserve">(คุณวันวิสาข์) ตลอดทั้งวันมีกลุ่มเพื่อนของผู้ต้องหามาขอเยี่ยมนะคะ จากการพูดคุยกลุ่มเพื่อนและหญิงคนสนิทของผู้ก่อเหตุ เห็นว่าปัญหาทำร้ายกันระหว่างสถาบัน เป็นเรื่องที่แก้ได้ยาก ว่าเป็นเรื่องพฤติกรรมส่วนบุคคลค่ะ</w:t>
      </w:r>
    </w:p>
    <w:p>
      <w:pPr>
        <w:pStyle w:val="BodyText"/>
      </w:pPr>
      <w:r>
        <w:t xml:space="preserve">(ผู้ประกาศข่าวหญิง) หรือว่าเรามองอย่างไรกับเหตุการณ์อย่างนี้ ที่ว่าก็ตีกันไปยิงกันมาหรืออะไรอย่างนี้ คิดว่าเราว่ามันแก้ยากน่ะค่ะ มันเป็นทุกสถาบัน มันไม่ใช่แค่ว่ามันเกิดรอบแรก หรือว่าอันนี้เป็นเคสนี้เคสเดียว มันอยู่ที่บุคคลมากกว่าพี่ ถ้าเรื่องเด็กช่างนะพี่ผมพูดเลยมันแก้ไม่หายหรอกพี่ เพราะว่าโดดปลูกฝังมาอย่างนี้ที่ผมมองนะพี่ พอคุณเข้าไปโรงเรียน มันก็โดนปลูกฝัง แก้ไปแก้มา มันก็ยังยังพี่ใครเป็นคนทำหน้าที่ อันนี้ผมไม่แน่ใจ ก็แล้วแต่โรงเรียนครับ พี่ผมว่าครูไม่ได้</w:t>
      </w:r>
    </w:p>
    <w:p>
      <w:pPr>
        <w:pStyle w:val="BodyText"/>
      </w:pPr>
      <w:r>
        <w:t xml:space="preserve">(คุณวันวิสาข์) สำหรับวิทยาลัยเทคนิคดุสิตนะคะ อยู่ระหว่างปรับฐานการเรียนการสอนเป็นรูปแบบออนไลน์ และจะกลับมาเปิดการเรียนตามปกติในวันที่ 4 ธันวาคม ค่ะ ซึ่งนายจักรินทร์ ดำรักษ์ ผู้อำนวยการวิทยาลัยเทคนิคดุสิตระบุว่าได้หารือร่วมมือกับตำรวจ สน. ดุสิต ขอสนับสนุนกำลังมาดูแลรักษาความปลอดภัย เบื้องต้นอาจจะมีการประสานใช้หน่วยอรินทราช มาเฝ้าระวังถนนรอบ ๆ วิทยาลัยด้วยค่ะ</w:t>
      </w:r>
    </w:p>
    <w:p>
      <w:pPr>
        <w:pStyle w:val="BodyText"/>
      </w:pPr>
      <w:r>
        <w:t xml:space="preserve">(คุณเจษฎา) ในการศูนย์ความปลอดภัยสำนักงานคณะกรรมการการอาชีวศึกษา ให้ตำรวจช่วยตรวจสอบครับ เกี่ยวกับบ้านหรือห้องเช่าหลังหนึ่งซึ่งอยู่กลางซอยใกล้ ๆ กับวิทยาลัย ตรวจสอบหน่อยว่ามีที่มาที่ไปอย่างไร เพราะเชื่อว่าอาจจะเป็นจุดมั่วสุมรวมตัวกันของกลุ่มวัยรุ่นครับ</w:t>
      </w:r>
    </w:p>
    <w:p>
      <w:pPr>
        <w:pStyle w:val="BodyText"/>
      </w:pPr>
      <w:r>
        <w:t xml:space="preserve">(คุณทวีศักดิ์) ก็คุยกันอยู่นะครับ ท่านผู้อำนวยการเอง ก็เคยมีหนังสือถึงทางสนหามาตรการ ที่จะความเสี่ยงตรงนี้ นักเรียนไปเปลี่ยนเสื้อผ้าอะไรกันนะครับ แล้วก็มีการเข้าออกกัน ในยามเช้ายามเย็น หรือช่วงวิกาลนั่นแหละครับ แล้วก็รวมถึงมาตรการความร่วมมือต่าง ๆ กับทางท่านผู้ปกครองด้วยนะครับ อันนี้ก็จะต้องพึ่งทางเจ้าหน้าที่ตำรวจนะครับ ในการไปช่วยดูแลความปลอดภัยในจุดนี้ด้วยนะครับ</w:t>
      </w:r>
    </w:p>
    <w:p>
      <w:pPr>
        <w:pStyle w:val="BodyText"/>
      </w:pPr>
      <w:r>
        <w:t xml:space="preserve">(คุณเจษฎา) ส่วนการป้องกันเหตุรุนแรงเพื่อป้องกันการก่อเหตุซ้ำ กองบัญชาการตำรวจนครบาลจะประชุมใหญ่ร่วมกันในวันที่ 24 พฤศจิกายนนี้ กลับประชุมกันที่ สน. ในท้องที่ที่เกิดเหตุ นักศึกษาทำร้ายกัน ขณะที่เลขาธิการคณะกรรมการ การอาชีวศึกษา เรียกประชุมสถาบันการศึกษา อาชีวศึกษาและวิทยาลัยเทคนิค ทั่วประเทศ 877 แห่งครับ เพื่อเร่งป้องกันเชิงรุก และป้องกันเหตุรุนแรงครั้งการตีกันยิงกัน การพกพาอาวุธ รวมไปถึงการรับน้องครับ</w:t>
      </w:r>
    </w:p>
    <w:p>
      <w:pPr>
        <w:pStyle w:val="BodyText"/>
      </w:pPr>
      <w:r>
        <w:t xml:space="preserve">(คุณวันวิสาข์) ปัญหาเรื่องขอทานชาวจีนค่ะ ยังอยู่ระหว่างการขยายผลสาวไปยังเบื้องหลังของขอทานชาวจีนนะคะ ตรวจสอบขยายผลไปยังเบื้องลึกเบื้องหลัง ว่ามีความเชื่อมโยงกับขบวนการค้ามนุษย์หรือไม่ ระหว่างการตรวจสอบนี้ ก็ยังมีคนแจ้งเข้ามาอย่างต่อเนื่อง ว่าเคยพบเจอคนที่มีลักษณะคล้าย ๆ กับที่ปรากฏเป็นข่าว ขอทานชาวจีนที่ดูผิดปกตินะคะ วันนี้มีการไปตรวจสอบตามที่มีคนแจ้งเบาะแสมาเพิ่มเติมที่ตลาดสุวรรณภูมิ ย่านลาดกระบังค่ะ ตำรวจนครบาลจระเข้น้อย พร้อมทีมงานของนายกัน พงษ์ไพบูลย์เวทย์ หรือกันจอมพลังลง พื้นที่ตลาดนัดสุวรรณภูมิค่ะ เพื่อติดตามสถานะการขอทานชาวจีน โดยมีพลเมืองดีส่งคลิปวิดีโอมาแจ้งเบาะแส กัน จอมพลังบอกว่าตามภาพ ก็คือคนที่อยู่ในคลิปภาพมีลักษณะ ใบหน้าผิดรูปตาบอด แล้วก็นั่งขอเงินใช้คนเดินไม่ได้แต่พอพบว่ามีคนถ่ายคลิปอยู่ คือ เจ้าตัวเขาน่าจะสังเกตเห็นว่ามีคนถ่ายรูปถ่ายคลิปปรากฏว่าคนคนนี้ก็ลุกเดินหนีไปเลยค่ะ ถึงหน้าตาจะลุกรักหรือว่าอะไรก็แล้วแต่ทุกคนเดินได้ นะครับ เดินได้ แล้วก็คาดว่ารู้จุดเป็นอย่างดี เพราะว่าก่อนที่เขาจะนั่งหน้าตลาด มีคนส่งรูปให้เขา เขาไปนั่งหน้าปากซอยหนึ่งมาแล้วด้วย อาชีพเขาแหละ นั่นคืออาชีพเขาเลย ขอไปเรื่อย ๆ นายกัน จอมพลังลงพื้นที่อีกครั้ง เมื่อตอนเย็นซึ่งเป็นช่วงเวลาที่ตลาดเปิด ผู้คนเริ่มคึกคัก ปรากฏว่ามีผู้แจ้งเบาะแสว่าพบขอทานจีนเป้าหมายไปนั่งขอทานอยู่ที่ตลาด ICD ลาดกระบัง ซึ่งอยู่ห่างจากตลาดนัดสุวรรณภูมิที่มีพลเมืองถ่ายคลิปมาให้ประมาณ 8 กิโลเมตรค่ะ</w:t>
      </w:r>
    </w:p>
    <w:p>
      <w:pPr>
        <w:pStyle w:val="BodyText"/>
      </w:pPr>
      <w:r>
        <w:t xml:space="preserve">(คุณเจษฎา) หลังจากเกิดปัญหา ทั้งเรื่องขอทานจีน ปัญหาเรื่องทุนจีนสีเทา ทำให้มีการตั้งคำถาม ถึงนโยบาย VISA Free ครับ ว่านโยบายนี้ทำให้หนุ่มจีนนั้นเข้าประเทศไทยได้ง่ายขึ้น หรือไม่มีความเห็นจากรัฐมนตรีว่าการกระทรวงการท่องเที่ยวและกีฬา ครับ บอกว่าไม่อยากให้นำนโยบายนี้มาเชื่อมโยง เพราะว่าตำรวจอยู่ระหว่างการสรุปผล หากเข้าไทยไม่ถูกต้องก็จะถูกขึ้น Blacklist ไม่อยากจะให้มองนโยบาย VISA ฟรีในแง่ร้ายครับ แล้วก็ยืนยันว่าปัญหานี้จะไม่กระทบกับภาพลักษณ์การท่องเที่ยวของประเทศไทย ตอนนี้เตรียมหารือกับนายก ว่าควรจะขยายนโยบายนี้ ไปจนถึงสิ้นปี 2567 หรือไม่ครับ</w:t>
      </w:r>
    </w:p>
    <w:p>
      <w:pPr>
        <w:pStyle w:val="BodyText"/>
      </w:pPr>
      <w:r>
        <w:t xml:space="preserve">(คุณสุดาวรรตำรวจเองก็ช่วยกันทำงานอย่างไรเต็มความสามารถเลย เห็นตอนนี้ก็เริ่มดูหลาย ๆ ที่เราถูกไหมคะ ช่วยกันทำงานค่ะ ไม่น่ามีผลมาก ก็คือไม่อยากให้มองในแง่ร้าย เพราะว่าตอนนี้ทุกคนทุกหน่วยงานช่วยกันทำงานอยู่ค่ะ</w:t>
      </w:r>
    </w:p>
    <w:p>
      <w:pPr>
        <w:pStyle w:val="BodyText"/>
      </w:pPr>
      <w:r>
        <w:t xml:space="preserve">(คุณวันวิสาข์) ผู้ว่าการการท่องเที่ยวแห่งประเทศไทยมั่นใจค่ะ ว่าภาพรวมตัวเลขนักท่องเที่ยวต่างชาติจะได้ตามเป้าหมายที่วางไว้ ก็คือประมาณ 18-20 ล้านคน แม้ว่าจีนจะมีนโยบายกระตุ้นการท่องเที่ยวในประเทศ แต่ว่าขณะนี้มีต่างชาติจากหลายประเทศเดินทางเข้าไทย ทั้งในฝั่งยุโรป สหรัฐอเมริกา มาเลเซีย อินเดีย เกาหลีใต้ ถือว่าได้นักท่องเที่ยวที่อยู่ในกลุ่มที่มีความหลากหลายมากขึ้นนะคะ โดยเฉพาะอินเดียและรัสเซีย ตัวเลขทะลุ 1,500,000 คนจากเป้าหมาย 1 ล้านคนส่วนนักท่องเที่ยวชาวจีนร้อยละ 20 เป็นกลุ่มที่เดินทางมาเองค่ะ ไม่ได้มาแบบ Group tour เป็นกลุ่มที่มีกำลังซื้อสูง ดังนั้น มั่นใจว่ารายได้ภาคการท่องเที่ยวปีนี้จะได้ตามเป้าหมายค่ะ</w:t>
      </w:r>
    </w:p>
    <w:p>
      <w:pPr>
        <w:pStyle w:val="BodyText"/>
      </w:pPr>
      <w:r>
        <w:t xml:space="preserve">(คุณฐาปนเราก็ให้ความสำคัญเช่นเดียวกันอย่างเช่นตอนนี้นะคะ ทางรัฐบาลประกาศVisa Exemption ตลาดอินเดียตลาดไต้หวัน Long-stay visa ตลาดหลักเช่นตลาดรัสเซียแล้วก็อีกหลาย ๆ ตลาดที่เรากำลังมองอยู่ซึ่งตรงนี้นะคะ หลาย ๆ ตลาดนี่ทะลุเป้าแล้วนะคะ ดังนั้นนี่ ขอให้เธอมั่นใจนะคะ ถึงแม้ว่า ในช่วงโค้งสุดท้าย ว่าเราจะไปถึงที่เท่าไร แต่รายได้ทางการท่องเที่ยวในกลุ่มเป้าหมาย ตลาดหลักทรัพย์ ตอนนี้เป็นไปอย่างดีมาก</w:t>
      </w:r>
    </w:p>
    <w:p>
      <w:pPr>
        <w:pStyle w:val="BodyText"/>
      </w:pPr>
      <w:r>
        <w:t xml:space="preserve">(คุณวันวิสาข์) แล้วก็ประเมินเรื่องภาพรวมการท่องเที่ยวแบบไทยเที่ยวไทยด้วยนะคะ ที่ปีนี้จะได้มากกว่า 120 ร้านขนคลังเนื่องจาก ททท. เตรียมกิจกรรมกระตุ้นการท่องเที่ยวค่ะ เช่น การร่วมกับค่ายรถยนต์เส้นทางท่องเที่ยวรักษ์สิ่งแวดล้อมทั่วภูมิภาคในไทยค่ะ</w:t>
      </w:r>
    </w:p>
    <w:p>
      <w:pPr>
        <w:pStyle w:val="BodyText"/>
      </w:pPr>
      <w:r>
        <w:t xml:space="preserve">(คุณเจษฎา) ปัญหาขอทานจีนที่เข้ามาขอทานในประเทศไทย โดยเฉพาะในย่านการค้าของประเทศไทย กรุงเทพมหานคร มีจุดร่วมอย่างหนึ่งนะครับ ก็คือกลุ่มขอทานเหล่านี้ จะมีบาดแผลตามร่างกายที่ค่อนข้างน่ากลัวนะครับ แต่ก็มีคนตั้งข้อสังเกตครับ ว่าบาดแผลเหล่านี้ไม่ได้ เกิดขึ้นจากอุบัติเหตุหรือไม่ หรือจะเป็นความตั้งใจสร้างบาดแผลเพื่อเรียกความสงสาร เพื่อใช้ในการขอทานในประเทศ ภาพบาดแผลของขอทานชาวจีนที่ถูกจับได้ พบว่าบาดแผลมีลักษณะคล้ายกันครับ ก็คือมีแผลคล้ายไฟไหม้เกือบทั้งตัว รวมถึงมีความพิการ ที่มือและเท้านะครับ มีข้อมูลในโลกออนไลน์ครับ ที่ระบุว่าเคยไปเรียนที่จีน และเคยเห็นขอทานมีบาดแผลจำนวนมาก บาดแผลมี 2 แบบ ก็คือแผลคล้ายถูกไฟไหม้ทั่วร่างกาย หรือถูกน้ำกรดลักษณะคล้ายมีความตั้งใจทำให้เกิดบาดแผล เพื่อมาประกอบอาชีพขอทานหรือไม่ครับ</w:t>
      </w:r>
    </w:p>
    <w:p>
      <w:pPr>
        <w:pStyle w:val="BodyText"/>
      </w:pPr>
      <w:r>
        <w:t xml:space="preserve">(คุณวันวิสาข์) ทีมข่าว Thai PBS ตรวจสอบข้อมูลกับนายแพทย์จุมพล องศา ค่ะ หัวหน้ากลุ่มงานศัลยกรรมโรงพยาบาลตำรวจอธิบายถึงความต่างของสายทั้ง 2 แบบ ว่าทั่ว ๆ ไป ถ้าเป็นบาดแผลที่เกิดจากไฟไหม้ จะเป็นข้างเดียวกันเส้นถูกไฟไหม้ ข้างซ้ายก็ต้องเป็นทั้งแขน และขาข้างซ้ายหรือถ้าเป็นทั้งสองข้าง ก็จะต้องมีแผลตามลำตัวด้วย ส่วนถ้าเป็นบาดแผลที่เกิดจากน้ำกรด ตามลำตัวมักจะไม่เป็นแผลทั้งหมด เพราะว่ามีเสื้อผ้าป้องกันใช่ไหมคะ แต่ว่าจะเป็นแผลเฉพาะจุด เมื่อถามว่าแผลทั้ง 2 แบบที่กล่าวมานั้นทำให้มือพิการ หรือมีลักษณะมือด้วนได้เลยหรือไม่ แพทย์ระบุว่าก็เป็นได้ทั้ง 2 กรณี ถ้าหากเนื้อตายก็จำเป็นต้องตัดทิ้งค่ะ</w:t>
      </w:r>
    </w:p>
    <w:p>
      <w:pPr>
        <w:pStyle w:val="BodyText"/>
      </w:pPr>
      <w:r>
        <w:t xml:space="preserve">(นายแพทย์) ช่วงแรกอาจจะมีความแตกต่างกันในเรื่องของสีหรือว่าการที่เป็นแผล คือถ้าเป็นกรดในช่วงแรกนี่มันจะไม่ได้มีผิวหนังที่สีดำเขม่าไม่มีอะไรพวกนี้ครับผม ส่วนใหญ่จะเป็นก็เป็นแบบแผลเล็ก ๆ ถ่ายเละ ๆ แต่ว่าเป็นแดง ๆ ไปเลยนะครับผม อะไรประมาณนั้นนะครับผม ก็จะเป็นลักษณะนั้น แต่ถ้าเป็นแผล จนเป็นแผลไปแล้ว ก็คือเป็นแผลเป็น ที่ไม่มีผิวหนัง มันก็จะเป็นการถ่ายด้วยเป็นที่เรียกว่า เป็นเหมือนกับแผลเป็นดึงรั้งอะไรประมาณนั้นนะครับ</w:t>
      </w:r>
    </w:p>
    <w:p>
      <w:pPr>
        <w:pStyle w:val="BodyText"/>
      </w:pPr>
      <w:r>
        <w:t xml:space="preserve">(คุณวันวิสาข์) แต่การที่การที่นิ้วมือจะด้วนทั้ง 2 กรณีทั้งไฟไหม้แล้วก็จากน้ำกรด เป็นไปได้ครับผม คือ มันสามารถทำให้เนื้อตายจนถ้าจำเป็นจะต้องหรือว่าไปเองก็ได้เป็นไปได้ครับ กรณีขอทานจีน ที่จับตัวได้ไม่ยืนยันนะครับ ว่าบาดแผลตามร่างกายของขอทานจีนนั้น เกิดจากอุบัติเหตุหรือความตั้งใจทำให้ร่างกายเกิดบาด เพื่อประโยชน์ในการขอทาน เทียบกับความเจ็บปวดแล้ว แพทย์บอกว่าใช้เวลาในการรักษาร่างกายนานหลายปีครับ กว่าเนื้อใหม่จะขึ้นมาทดแทน ซึ่งผู้ป่วยโรคนี้จะทรมานกว่าโรคอื่น ๆ นะครับ เพราะต้องผ่านการผ่าตัดนับครั้งไม่ถ้วน และต้องใช้เงินรักษามากกว่า 1,000,000 บาทขึ้นไปครับ</w:t>
      </w:r>
    </w:p>
    <w:p>
      <w:pPr>
        <w:pStyle w:val="BodyText"/>
      </w:pPr>
      <w:r>
        <w:t xml:space="preserve">(คุณวันวิสาข์)</w:t>
      </w:r>
    </w:p>
    <w:p>
      <w:pPr>
        <w:pStyle w:val="BodyText"/>
      </w:pPr>
      <w:r>
        <w:t xml:space="preserve">(คุณวันวิสาข์) ไม่ใช่เฉพาะขอทานข้ามชาตินะคะ ที่กลายเป็นปัญหา แต่ความจริงปัญหาขอทานนั้น เป็นปัญหาเรื้อรังที่มีมานาน ขึ้นต่อเนื่องยาวนานเกาะกินปัญหาของสังคมไทย มาอย่างยาวนานนะคะ แม้ว่าที่ผ่านมาจะมีความพยายามบังคับใช้กฎหมาย แต่ก็ไม่เคยสำเร็จเห็นผลเป็นรูปธรรม อีกด้านหนึ่งเครือข่ายขอทานบางกลุ่ม ต้องยอมรับคำว่ากลุ่มนี้รูปแบบไปเรื่อย ๆ หรืออาจจะเรียกได้ว่ามีการปรับกลยุทธ์เพื่อหารายได้จากความสงสารของคนไทย ติดตามจากรายงานของคุณอนันต์ อับดุลเลาะ ค่ะ</w:t>
      </w:r>
    </w:p>
    <w:p>
      <w:pPr>
        <w:pStyle w:val="BodyText"/>
      </w:pPr>
      <w:r>
        <w:t xml:space="preserve">(คุณอับนัน) เขียนไอ้แก้วสะท้อนรายได้ ที่พวกเขาได้รับจากผู้คนที่เดินข้ามสะพานลอยย่านอนุสาวรีย์ชัยเขานับเหรียญก่อนจะเดินหายไป ทิ้งเพียงแก้ว 1 ใบพื้นที่ตรงนี้มีคนจองแล้ว ชายนำนี้นำเหรียญส่วนหนึ่งประโยคขอทานอีกคนที่อยู่ห่างจากเขาไม่ไกลก่อนจะเดินหายไป จากนั้น 1 ชั่วโมงเขากลับมานั่งที่เดิมพร้อมแก้วใบเดิม เขาอ้างว่าเคยทำงานก่อสร้างในจังหวัดชลบุรี ก่อนป่วยเป็นมะเร็งลำไส้ ใช้เวลากี่วันเดินเท้าเข้ากรุงเทพฯ นั่งสะพานลอยจุดนี้กินข้าว จากนั้นจะเดินเท้ากำแพงเพชร และไม่ได้ถึงไม่ได้ทำแล้วล่ะ ป่วยหรือครับตอนนั้น ออกจากโรงพยาบาลผมเลยไม่เข้าไป จากชลบุรีมานี่เหรอเดินมานี่หรอไวมากเลยนะทำบุญให้กับผู้หญิงคนนี้ใช้เสียงของเธอเรียกให้คนมาบริจาคอ้างเป็นโรคสะเก็ดเงิน นั่งตากแดดรอบอนุสาวรีย์ชัยเช่นกัน โรคที่เขาเป็นทุกข์อธิบายผ่านกระดาษที่เธอพบกันด้วย อ่านว่าเคยรักษาอาการนี้ ที่โรงพยาบาลแห่งหนึ่ง แต่ไม่หาย จึงต้องหาเงินเองเพื่อหาซื้อยามา ทุกวันนี้เวลากี่ชั่วโมง // 8 ชั่วโมงค่ะ มาอย่างไร ไปอย่างไร // นั่งรถเมย์มาเพราะว่าพี่ไปบวช ไปบวชรักษาแล้วมันก็ไม่หายไม่ดีขึ้น ก็เลยบอกว่าไม่มีเงิน ไม่มีที่อยู่ที่พักอาศัย พี่ก็เลยหาเงินเช่าห้องอยู่แล้วก็รักษาตัวเองต่อ เพราะว่ายารักษาบางตัวมันแพงในเพจ มันเป็นยาสมุนไพรที่เขาไม่มี พอมียาไหม ในพื้นที่เดียวกัน มีขอทานอีกคนนั่งริมรั้วโรงพยาบาลราชวิถี ไม่มีลักษณะผิดปกติของร่างกาย ไม่มีอุปกรณ์ที่สื่อว่าขอรับบริจาค แต่การแสดงท่าทางไม่ต่างจากขอทานคนอื่น ๆ ที่น่าสนใจ คือ เมื่อเห็นกล่องเขาเดินหายไปจากจุดนี้ และจากการสังเกตพบว่ามีคนคอยให้สัญญาณเพื่อหลบเจ้าหน้าที่ ทั้ง 3 คนมีรูปแบบต่างกัน แต่จุดประสงค์ของการทำแบบนี้คือการขอเงิน ผู้ที่ทำงานด้านคนไกลบ้านมองว่าคนที่มีอุปกรณ์ขอทาน แสดงถึงประสบการณ์ว่าทำมานานแล้ว ว่าเป็นขอทานจริง ๆ ส่วนที่ไม่มีอุปกรณ์ทำเป็นครั้งคราว ส่วนหนึ่งคือคนไร้บ้าน มักขอค่ารถค่าอาหาร ขณะที่กลุ่มคนต่างชาติปฏิเสธไม่ได้ว่ามีขึ้นมานานแล้ว ขอทานจีนมันก็จะเป็นประเด็นใหม่เข้ามา แต่ว่าถามว่ามันใหม่ถ้าย้อนกลับไปเมื่อก่อนก็จะเป็นหมู่บ้านขอทานที่เราเคยมีข่าวกัน ซึ่งมันเป็นธุรกิจ เป็นการออกมาในเชิงมีเชิงของกการใช้ความสงสาร ในสังคมไทยเพราะคนไทยนี่ ไม่ต่ำกว่า 10 บาท เวลาเดิน เพราะฉะนั้น มันก็จะมีรายได้ สมควรแล้วร่วมจัดระเบียบกลับทางศูนย์คนไร้ที่พึ่งนานมาแล้วนี่ พบว่าเขามีเงินจำนวนเยอะพอสมควรเลยนะคะ เลขาธิการมูลนิธิอิสรชนมองว่าความเมตตาของคนไทยติดนิสัยโดยใช้กลโกงดัดแปลงสภาพร่างกาย สร้างความน่าเห็นใจ ดังนั้น ต้องสร้างจิตสำนึกไม่ให้เงินความน่าเห็นใจ ดังนั้นควรสร้าง ไม่ให้เงิน ควรสนับสนุนผ่านองค์กรของรัฐ Thai PBS</w:t>
      </w:r>
    </w:p>
    <w:p>
      <w:pPr>
        <w:pStyle w:val="BodyText"/>
      </w:pPr>
      <w:r>
        <w:t xml:space="preserve">(คุณเจษฎา) ตรวจสอบทรัพย์สินของเครือข่ายเว็บพนันออนไลน์ UEFA ที่จังหวัด PSI เข้าไปยึดวิลล่าหรู 2 แห่งนะครับ เนื้อที่กว่า 3 ไร่ มูลค่ามากกว่า 1,000 ล้านบาทครับ เจ้าหน้าที่กรมสอบสวนคดีพิเศษหรือ DSI หมายค้นศาลจังหวัดภูเก็ตเข้าไปค้นวิลลาหรู 2 หลัง ที่ตำบลราไวย์ อำเภอเมืองภูเก็ตครับ จุดแรกเจ้าหน้าที่พบวิลลาพื้นที่หมู่ 1 บริเวณถนนเลียบหาดในหาน อ่าวเสน ตำบลราไวย์ เนื้อที่ประมาณ 1 ไร่ 2 งานครับ อีกจุดหนึ่ง มีเนื้อที่ 2 ไร่ 1 งานเศษนะครับ มูลค่า 2 จุดนี้รวมกันกว่า 1 พันล้านบาท เจ้าหน้าที่ DSI ให้ข้อมูลว่า การเข้าค้นสิ่งปลูกสร้างทั้ง 2 แห่งเนื่องจากเจ้าหน้าที่ได้จับเครือข่ายเว็บพนัน ซึ่งเป็นเครือข่ายเดียวกันเครือข่าย UFA และเครือข่ายพนันของบอสตาลครับ</w:t>
      </w:r>
    </w:p>
    <w:p>
      <w:pPr>
        <w:pStyle w:val="BodyText"/>
      </w:pPr>
      <w:r>
        <w:t xml:space="preserve">(คุณวันวิสาข์) การขยายผลเครือข่ายพนันออนไลน์ที่ถูกจับได้เป็นคดี มีนายตำรวจชั้นผู้ใหญ่เข้ามาเกี่ยวข้องค่ะ และพบชื่อของนายภาคภูมิ หรือดีดี้ มีนายตำรวจชั้นผู้ใหญ่เข้ามาเกี่ยวข้องค่ะ และพบชื่อของนายภาคภูมิหรือดีดี้ เป็นผู้บริหารระดับบนสุดของยูฟ่า ซึ่งเชื่อว่าเป็นเครือข่ายเว็บพนันออนไลน์ที่ใหญ่ ติดอันดับ 1 ใน 3 ของไทย หรืออยู่ระดับเดียวกันกับเครือข่ายสารวัตรซัว หรือเครือข่ายของนายพันณรงค์ หรือเอ็ดดี้ค่ะ</w:t>
      </w:r>
    </w:p>
    <w:p>
      <w:pPr>
        <w:pStyle w:val="BodyText"/>
      </w:pPr>
      <w:r>
        <w:t xml:space="preserve">(คุณเจษฎา) สำหรับนายภาคภูมิครับ จากข้อมูลพบว่าไม่มีรถทรัพย์สินมากนะครับ แต่จะเดินทางไปต่างประเทศเป็นประจำ มีหลักฐานเชื่อมโยงไปยังบัญชีมากกว่า 80 บัญชีครับ 80 บัญชีครับ โดย 80 นี่ 50 บัญชีเป็นของแรงงานข้ามชาติ ของโรงงานขนาดเล็ก ที่เปิดแล้วก็ขายบัญชีไปทำเว็บพนันส่วนอีก 30 บัญชีเป็นของคนไทยครับ มีเงินหมุนเวียนใน 80 บัญชีนี้ หลักพันล้านบาท สำหรับนายภาคภูมิถูก DSI เมื่อวันเสาร์ที่ 4 พฤศจิกายนที่ผ่านมานะครับ ที่สนามบินสุวรรณภูมิ ตอนนี้ยังให้การปฏิเสธ ส่วนวิลลาหรูมูลค่ากว่า 1,000 ล้านบาท DSI อายัดเอาไว้แล้วครับ</w:t>
      </w:r>
    </w:p>
    <w:p>
      <w:pPr>
        <w:pStyle w:val="BodyText"/>
      </w:pPr>
      <w:r>
        <w:t xml:space="preserve">(คุณวันวิสาข์) ครบ 1 เดือนเต็มที่นายเชาวลิต ทองด้วง หรือว่าแป้งนาโหนดหลบหนีออกจากโรงพยาบาลนะคะ และปฏิบัติการติดตามจับกุมตัวทุ่มทั้งสรรพกำลัง ทุ่มทั้งงบประมาณก็ยังไม่ประสบ ความสำเร็จ เวลานี้เจ้าหน้าที่นับร้อยนาย ยังตรึงกำลังอยู่บนเทือกเขาจะเชื่อว่านายชวลิต ยังไม่ได้หนีลงมาข้างล่างค่ะ เสบียงอาหารคลังเข้ากล่องน้ำดื่มวันละ 300 กล่อง ถูกลำเลียงลงเรือที่บริเวณเขื่อนหัวช้าง ในอำเภอโตนด จังหวัดพัทลุงค่ะ เพื่อสนับสนุนกำลังเจ้าหน้าที่ที่ไปตั้งจุดสกัดและลาดตระเวนอยู่บนเทือกเขาบรรทัด ฝั่งอำเภอโตนด เพื่อตามจับกุมนายเชาวลิต ทองด้วง หรือว่าแป้ง นาโหนดนะคะ หลังจากยิงฝ่าวงล้อมจระเข้บนเทือกเขาบรรทัด เมื่อวันที่ 8 ที่ผ่านมา ที่ให้ข้อมูลว่าการปิดล้อมเทือกเขาบรรทัด ต่างจังหวัดพัทลุงนั้น มีกำลังเจ้าหน้าที่ประจำการอยู่บนโต๊ะ เทือกเขาประมาณ 7 ชุดด้วยกันค่ะ เพื่อลาดตระเวนสะกดรอย แล้วก็ตั้งจุดตรวจจุดสกัดถามเส้นทางต่าง ๆ บนเทือกเขา และมีกำลังอยู่ไม่ต่ำกว่า 300 นาย ส่วนพื้นที่ด้านล่างและเส้นทางเข้า-ออกเทือกเขาบรรทัด มีตำรวจจาก 11 สถานีของจังหวัด พัทลุงและเจ้าหน้าที่ราชทัณฑ์ กำลังปิดเส้นทางว่านายชวลิตยังซ่อนตัวอยู่บนเทือกเขาค่ะ ตำรวจตรี สมชาย ซื่อต่อตระกูล ผู้บังคับการตำรวจภูธร จังหวัดนครศรีธรรมราช บอกว่าตำรวจผู้เกี่ยวข้องที่ให้การช่วยเหลือนายเชาวลิตหลบหนี ซึ่งเป็นพลเรือนได้แล้ว 7 คน และเจ้าหน้าที่รัฐสังกัดกรมราชทัณฑ์ 3 คน ในความผิดตามมาตรา 157 ส่วนแนวทางการสอบสวนขณะนี้พบว่ายังมีผู้เกี่ยวข้องนอกเหนือจากกลุ่มผู้ต้องหาที่ถูกจับอีกหลายคนพนักงานสอบสวน ยังอยู่ระหว่างการรวบรวมหลักฐาน เพื่อขอศาลอนุมัติหมายจับเพิ่มเติมค่ะ</w:t>
      </w:r>
    </w:p>
    <w:p>
      <w:pPr>
        <w:pStyle w:val="BodyText"/>
      </w:pPr>
      <w:r>
        <w:t xml:space="preserve">(คุณเจษฎา) คดีหุ้นสื่อของพิธานั้น เพราะวันในการไต่สวนออกมาแล้วนะครับ นัดแรกจะเริ่มกันวันที่ 20 ธันวาคมนี้ครับ ศาลรัฐธรรมนูญนัดประชุมคดีสำคัญกรณีที่คณะกรรมการการเลือกตั้งหรือ กกต. ขอให้วินิจฉัยสมาชิกภาพ สส. ของนายพิธา ลิ้มเจริญรัตน์ สืบเนื่องจากการเป็นผู้ถือหุ้นในบริษัท ไอทีวี จำกัด</w:t>
      </w:r>
    </w:p>
    <w:p>
      <w:pPr>
        <w:pStyle w:val="BodyText"/>
      </w:pPr>
      <w:r>
        <w:t xml:space="preserve">(มหาชน)เข้าข่ายค่ะ รัฐธรรมนูญนะครับ ศาลพิจารณาเห็นควรให้ไต่สวนพยานบุคคล โดยกำหนดวันนัดไต่สวน เป็นวันพุธที่ 20 ธันวาคมนี้ครับ เช่นเดียวกับกรณีที่นายพิธาและก้าวไกล ถูกร้องเหตุหาเสียงเลือกตั้งด้วยนโยบายยกเลิกกฎหมายอาญามาตรา 112 ถือเป็นการใช้สิทธิ์หรือเสรีภาพเพื่อล้มล้างการปกครองหรือไม่ ซึ่งศาลเห็นควรนะครับให้ไต่สวนพยานบุคคลเช่นกัน โดยกำหนดวันไต่สวนเป็นวันจันทร์ที่ 25 ธันวาคม นี้ครับ ขณะเดียวกันศาลรัฐธรรมนูญ มีมติเป็นเอกฉันท์ไม่รับคำร้อง กรณีที่ขอให้วินิจฉัยการแถลงนโยบายของ ครม. ต่อรัฐสภา ไม่ได้ชี้แจงแหล่งที่มาของรายได้ ที่จะนำมาใช้จ่ายในการดำเนินนโยบาย เป็นการกระทำที่ขัดหรือแย้งต่อรัฐธรรมนูญหรือไม่ ศาลพิจารณาแล้วเห็นว่าการแถลงนโยบายของ ครม. ต่อรัฐสภานั้นเป็นการใช้อำนาจในทางการเมืองระหว่างองค์กรฝ่ายบริหารในความสัมพันธ์เฉพาะกับรัฐสภา และผู้ร้อง ไม่ใช่บุคคลซึ่งถูกละเมิดสิทธิหรือเสรีภาพครับ</w:t>
      </w:r>
    </w:p>
    <w:p>
      <w:pPr>
        <w:pStyle w:val="BodyText"/>
      </w:pPr>
      <w:r>
        <w:t xml:space="preserve">(คุณวันวิสาข์) การสู้รบระหว่างฮามาสกับอิสราเอล เดินทางมาถึงจุดเปลี่ยนสำคัญอีกขั้นหนึ่งนะคะเมื่อฮามาสบอกว่าเตรียมปล่อยตัวประกัน ในการสร้างอย่างเร็วที่สุดวันพรุ่งนี้ค่ะ หลังจากบรรลุข้อตกลงพักรบกับอิสราเอล 4 วัน เพื่อแลกกับการปล่อยตัวประกัน 50 คน กองทัพอิสราเอลยังคงปฏิบัติการโจมตีทางอากาศ และส่งทหารปฏิบัติการภาคพื้นดินในหลายพื้นที่ของกาซาตั้งแต่ช่วงเช้าที่ผ่านมาตามเวลาท้องถิ่น แม้ว่ารัฐบาลอิสราเอล ได้ลงมติรับรองข้อตกลงพักรบในกาซาแล้วก็ตามค่ะ บ้านรัฐบาลกาตาร์ซึ่งเป็นตัวกลาง ในการเจรจาครั้งนี้ยืนยัน ว่าอิสราเอลรหัสบรรลุข้อตกลงครบ 4 วัน เพื่อเปิดทางจัดส่งความช่วยเหลือด้านมนุษยธรรม แลกกับการปล่อยตัวประกันที่เป็นพลเรือนทั้งผู้หญิงและเด็ก 50 คน ขณะที่อิสราเอลจะปล่อยตัวผู้หญิงและเด็กชาวปาเลสไตน์เงินจำนวนหนึ่ง รัฐบาลกาตาร์ยังระบุด้วยครับ ว่าจะมีการประกาศเริ่มพักรบ 24 ชั่วโมงข้างหน้านี้ และมีโอกาสจะขยายระยะเวลาการพักรบเพิ่ม 1 วัน ากมีการปล่อยตัวเพิ่มทุก ๆ สิ เพลิงเข้าไปในกาซาสูงสุดถึง 300 คันด้วย รัฐบาลหลายชาติออกมาแสดงความยินดีต่อความสำเร็จครั้งนี้ ไม่ว่าจะเป็นอียิปต์ จีน ฝรั่งเศส อังกฤษ และสหรัฐอเมริกา ที่ระบุว่ามีชาวอเมริกัน 3 คนได้รับการปล่อยตัวออกมาจากกาซาร์ ซึ่งในจำนวนนี้มีเด็กอายุ 3 ขวบรวมอยู่ด้วย ด้านรัฐบาลและกองทัพอิสราเอลยืนยันว่าข้อตกลงพักรบ ไม่ใช่การยุติสงคราม และประกาศจะเดินหน้าทำสงครามต่อต้านทาน ต่อไปหลังการพักรบสิ้นสุดลง เพื่อให้มั่นใจว่าจะไม่มีภัยคุกคามอิสราเอลจากกาซาในอนาคตค่ะ</w:t>
      </w:r>
    </w:p>
    <w:p>
      <w:pPr>
        <w:pStyle w:val="BodyText"/>
      </w:pPr>
      <w:r>
        <w:t xml:space="preserve">(คุณเจษฎา) การขยับตัวของเกาหลีเหนือโดยการส่งดาวเทียมสอดแนมเข้าไปในวงโคจร ส่งเข้าไปในจังหวะที่ตอนนี้ ความตึงเครียดในภูมิภาค กำลังทวีความรุนแรงยิ่งขึ้นนะครับ เพราะก็มีการเสริมเขี้ยวเล็บทางการทหาร ทั้งเกาหลีเหนือและเกาหลีใต้ คุณพงศทัตครับ ไม่ใช่เกาหลีเหนือชาติเดียวนะครับ ที่ส่งดาวเทียมสอดแนมขึ้นไป</w:t>
      </w:r>
    </w:p>
    <w:p>
      <w:pPr>
        <w:pStyle w:val="BodyText"/>
      </w:pPr>
      <w:r>
        <w:t xml:space="preserve">(คุณพงศธัช )เกาหลีใต้ก็เตรียมที่จะส่งดาวเทียมสอดแนมขึ้นไปในช่วงปลายเดือนนี้ด้วยนะครับ เป้าหมายก็คือการไปสอดส่องความเคลื่อนไหวในคาบสมุทรเกาหลีด้วยครับ ความเคลื่อนไหวของเกาหลีเหนือกำลังส่งแรงกระเพื่อมต่อเอเชียตะวันออกทั้งภูมิภาคเลยนะครับ สะท้อนให้เห็นได้จากญี่ปุ่นที่ประกาศเตือนให้ประชาชน เฝ้าระวังผลกระทบจากการปล่อยดาวเทียมสอดแนม ระบบที่ J-Alert เตือนให้ประชาชนในจังหวัด อาคารหลังจากเกาหลีเหนือ อ้างว่าสามารถส่งดาวเทียมสอดแนมขึ้นสู่วงโคจรได้สำเร็จ ในการสำนักข่าว KCNA ของทางการเกาหลีเหนือได้เผยภาพคิม จอง-อึน ผู้นำสูงสุดเข้าร่วมชมการปล่อยดาวเทียมจ๊ะศาลโซแฮทางตะวันตกเฉียงเหนือของประเทศด้วย ด้วยการส่งดาวเทียมสอดแนมขึ้นสู่วงโคจร ในครั้งนี้ ถือเป็นความพยายามครั้งที่ 3 ในปีนี้ หลังจากเกาหลีเหนือเคยล้มเหลว เมื่อเดือนพฤษภาคม ผมและเดือนสิงหาคมที่ผ่านมา นายกรัฐมนตรีญี่ปุ่น ออกมาประณามการปล่อยดาวเทียมในครั้งนี้เพราะ จะเป็นอันตรายต่อประชาชนได้ ครับ</w:t>
      </w:r>
    </w:p>
    <w:p>
      <w:pPr>
        <w:pStyle w:val="BodyText"/>
      </w:pPr>
      <w:r>
        <w:t xml:space="preserve">(คุณฟูมิโอะ)</w:t>
      </w:r>
    </w:p>
    <w:p>
      <w:pPr>
        <w:pStyle w:val="BodyText"/>
      </w:pPr>
      <w:r>
        <w:t xml:space="preserve">[ภาษาต่างประเทศ]</w:t>
      </w:r>
    </w:p>
    <w:p>
      <w:pPr>
        <w:pStyle w:val="BodyText"/>
      </w:pPr>
      <w:r>
        <w:t xml:space="preserve">(คุณพงศธัช) ลำพังการปล่อยดาวเทียมสอดแนมก็สร้างความกังวลแล้ว แต่ทั่วโลกกำลังจับตามองการใช้งานจรวดบรรทุกดาวเทียม Chollima-1 บเพราะว่าเจ้าจรวดลำนี้ขายเครื่องยนต์เชื้อเพลิงเหลวัวฉีดคู่เหมือนกับขีปะอาวุธข้ามทวีป 25 เลยนะครับ ก็เลยอาจจะฉวยโอกาสโอกาสนี้ทดสอบเทคโนโลยีด้านขีปนาวุธข้ามทวีปที่เข้าข่ายละเมิดข้อมติของคณะมนตรีความมั่นคงแห่งสหประชาชาติได้ นอกจากนี้การส่งดาวเทียมสอดแนมสู่วงโคจรก็จะช่วยให้เกาหลีเหนือสามารถสอดส่องความเคลื่อนไหว ของฝ่ายตรงข้าม และแสดงแสนยานุภาพในด้านอวกาศควบคู่กันไป แต่เกาหลีเหนือข้ออ้างความชอบธรรม ในการเดินหน้าโครงการอวกาศ โครงการพัฒนาดาวเทียมสอดแนม ท่ามกลางเสียงวิพากษ์วิจารณ์ของสหรัฐและพันธมิตร ในภูมิภาคครับ สำหรับดาวเทียมสอดแนมดวงนี้มีชื่อว่า Malligyong-1 นะครับ ถือเป็นดาวเทียมสดดวงแรกของประเทศ หลังจากเกาหลีเหนือเริ่มพัฒนาโครงการอวกาศมาตั้งแต่ปี 1998 ความสำเร็จของเกาหลีเหนือ ในการส่งดาวเทียมสอดแนมสู่วงโคจร เกิดขึ้นหลังจากคิมจอง อึน เดินทางเยือนรัสเซีย เมื่อเดือนกันยายนที่ผ่านมา โดยครั้งนั้นประธานาธิบดีวลาดิเมียร์ ปูติน ได้พาผู้นำเกาหลีเหนือไปชมศูนย์อวกาศสมัยใหม่ แล้วก็ให้คำมั่นว่าจะยื่นมือเข้ามาช่วยเกาหลีเหนือในการพัฒนาดาวเทียมด้วยครับ ขณะที่เกาหลีใต้เองก็เดินหน้าพัฒนาดาวเทียมสอดแนมของตัวเองเช่นเดียวกันนะครับ เตรียมจะส่งขึ้นสู่วงโคจร ในวันที่ 30 พฤศจิกายนนี้ ที่ฐานทัพอากาศ ในรัฐแคลิฟอร์เนีย ของสหรัฐหมายหลักของเกาหลีใต้ ก็คือการส่งดาวเทียม เตรียมสอบน้ำทั้งหมด 5 ดวงขึ้นไปสู่วงโคจรภายในปี 2025 เพื่อสอดส่องความเคลื่อนไหวบนคาบสมุทรเกาหลีตลอด 24 ชั่วโมง และลดการพึ่งพาสหรัฐฯ ลงไปครับ การแข่งขันพัฒนาดาวเทียมสอดแนมของ 2 เกาหลีมันเกิดในจังหวะที่เรือบรรทุกเครื่องบินของสหรัฐฯ เดินทางมาที่เมืองปูซานของเกาหลีใต้เมื่อวานนี้ครับ แล้ววันนี้รัฐมนตรีกลาโหมเกาหลีใต้ ได้เดินทางไปเยือนเรือบรรทุกเครื่องบินคราววินสัน ท่ามกลางความตึงเครียดระลอกใหม่ภายในภูมิภาคเอเชียตะวันออกเฉียงใต้ ส่งเรือบรรทุก เครื่องบินลำนี้สมาชิกเกาหลีใต้เพื่อส่งสัญญาณป้องปรามภัยคุกคามจากเกาหลีเหนือ หลังจากเกาหลีเหนือเร่งเรื่องยกระดับการพัฒนาดาวเทียมสอดแนมมากขึ้นในระยะหลังครับ ฝั่งของผู้เชี่ยวชาญจากสถาบัน Carnegie เพื่อสันติภาพระหว่างประเทศเคย ตั้งข้อสังเกตนะครับ พัฒนาดาวเทียมสอดแนม อาจจะไม่ใช่ภัยคุกคามเพียงอย่างเดียวเท่านั้น เนื่องจากความขัดแย้งในภูมิภาค อาจจะคลายความรุนแรงลงไปได้ ถ้าเกาหลีเหนือตรวจไม่พบความเคลื่อนไหวทางการทหารจากสหรัฐฯ และบรรดาพันธมิตรในภูมิภาค แต่คุณเจษฎา คุณวันวิสาข์ ในระยะสั้น ๆ ตอนนี้เริ่มมีสัญญาณตึงเครียดมากขึ้นนะครับ เพราะทางเกาหลีตัวเองก็บอกว่าจะระงับข้อตกลงด้านการทหารเมื่อปี 2018 แล้วก็ส่งเครื่องบินไปลาดตระเวนบริเวณพื้นที่ของช่วงนี้มีความขัดแย้งเกิดขึ้นในหลายจุดทั่วโลกเลยนะครับ ก็ถือว่าแต่ละจุด จุดร้อนของโลกเหมือนกันนะครับ ขอบคุณครับ</w:t>
      </w:r>
    </w:p>
    <w:p>
      <w:pPr>
        <w:pStyle w:val="BodyText"/>
      </w:pPr>
      <w:r>
        <w:t xml:space="preserve">(คุณวันวิสาข์) ตรวจสอบสภาพอากาศกันค่ะ คงไม่ส่งมีคำเตือนไปยังผู้ที่ต้องเดินทางให้ระมัดระวังเส้นทางที่อาจจะเจอหมอโดยเฉพาะพื้นที่ภาคเหนือที่อาจจะมีหมอกหนาในบางพื้นที่ ติดตามเพิ่มเติมกับคุณธนวรรณ มิลินทสูต ค่ะ</w:t>
      </w:r>
    </w:p>
    <w:p>
      <w:pPr>
        <w:pStyle w:val="BodyText"/>
      </w:pPr>
      <w:r>
        <w:t xml:space="preserve">[เสียงดนตรี]</w:t>
      </w:r>
    </w:p>
    <w:p>
      <w:pPr>
        <w:pStyle w:val="BodyText"/>
      </w:pPr>
      <w:r>
        <w:t xml:space="preserve">(คุณธนวรรณ) สวัสดีค่ะ สภาพอากาศในระยะ 2-3 วันนี้นะคะ อุณหภูมิก็ยังคงเพิ่มสูงขึ้นต่อเนื่องไปจนกระทั่งถึงวันศุกร์นี้ค่ะ ได้ใน 24 ชั่วโมงข้างหน้านี้นะคะ ในบริเวณพื้นที่ประเทศไทยตอนบน น่าจะมีอากาศเย็น แล้วก็จะมีหมอกเกิดขึ้นในตอนเช้านะคะ เพราะว่าช่วงนี้อากาศเย็นต่าง ๆ ที่แผ่ลงมาปกคลุมประเทศไทยนั้น ยังคงมีกำลังอ่อนอยู่ ไปด้วยค่ะ จะส่งของพื้นที่ภาคใต้ในขณะนี้บริเวณภาคใต้ตอนล่างฝนตกหนักเนื่องจากว่ากระแสลมที่พัดเข้ามาอ่าวไทย ก็ยังคงมีนะคะ ส่งผลทำให้คลื่นลมทั้งในบริเวณทะเลอันดามันและอ่าวไทย ช่วงนี้ ในจุดที่มีฝนฟ้าคะนอง จะมีคลื่นสูงมากกว่า 2 เมตรค่ะ สำหรับช่วงสุดสัปดาห์นี้นะคะ เพราะจะมีมวลอากาศเย็นอีกแล้วรอบหนึ่งนะคะ จะปกคลุมลงมาในบริเวณพื้นที่ แล้วก็จะมีกลุ่มของเมฆฝนด้วยนะคะ ในบริเวณทะเลจีนใต้ จะเคลื่อนตัวผ่านบริเวณพื้นที่ภาคใต้ตอนล่างลงไปสู่บริเวณทะเลอันดามันนะคะ ลักษณะเช่นนี้ทำให้กระแสลมตะวันออกค่ะ พัดเข้ามาปลุกประเทศไทยตอนบน ทำให้บริเวณพื้นที่ภาคเหนือตอนล่าง อีสานตอนล่าง ภาคกลางกรุงเทพฯ ภาคตะวันออก จะมีโอกาสเกิดฝนก็ได้บางที่นะคะ บริเวณพื้นที่จะเกิดฝนตกมากค่ะ เพราะว่าในช่วงสุดสัปดาห์นี้นะคะ กระแสลมตอนออกเฉียงเหนือ ขึ้นทำให้บริเวณคลื่นลมนะคะ ที่นี่ฝนฟ้าคะนองในก็จะหนีขึ้นลงไปให้ด้วยค่ะ กลับมาดูภาพรวมสภาพอากาศทั่วประเทศกันต่อนะคะ อากาศหนาวที่สุดในช่วงนี้นะคะ ยังคงอยู่พื้นที่ยอดเขา ทั้งบริเวณภาคเหนือและภาคอีสานนะคะ ช่วงนี้ยอดเขาจะมีอุณหภูมิต่ำ 10 องศาเซลเซียสค่ะ ส่วนอากาศที่หนาวเย็นที่สุดบนพื้นราบนะคะ จะอยู่ไหนภาคอีสานและภูมิต่ำสุด 16 องศาเซลเซียส อยู่ที่บริเวณจังหวัดเลยค่ะ สำหรับพื้นที่ภาคเหนือ ช่วงนี้อากาศตอนเช้าจะมีหมอกหนาเกิดขึ้นในบางพื้นที่ด้วยนะคะ นอกจากนี้ก็จะมีฝนจะขึ้นเล็กน้อยบางแห่ง โดยมากฝนน่าจะอยู่บริเวณตอนบนของภาค สำหรับอุณหภูมิร่างกายเพิ่มสูงขึ้นได้อีก 1-2 องศาฯ อยู่ที่ระหว่าง 17-33 องศาเซลเซียสค่ะ ส่วนที่บริเวณยอดดอยนะคะ จะมีอากาศเย็นถึงหนาว อุณหภูมิต่ำสุด 24-26 องศาเซลเซียสค่ะ ที่ภาคตะวันออกเฉียงเหนือนะคะ ช่วงนี้อุณหภูมิน่าจะสูงขึ้นมาได้อีก 1-2 ระหว่าง 16-33 องศาเซลเซียส บริเวณยอดภูเขาจะมีอาการอุณหภูมิต่ำสุด 10-18 องศาเซลเซียสค่ะ ภาคกลางช่วงนี้อากาศเย็นมีหมอกบางในตอนเช้านะคะ อุณหภูมินั้นจะเพิ่มสูงขึ้นมาได้อีก 1-2 องศาฯ อยู่ที่ระหว่าง 19-23 องศาเซลเซียส สำหรับกรุงเทพฯ และปริมณฑลนะคะ ช่วงนี้ก็จะมีหมอกบางนะคะ อุณหภูมิน่าจะอยู่ช่วงระหว่าง 22-34 องศาเซลเซียสค่ะ ภาคตะวันออกอากาศเย็นและมีหมอกบางนะคะ ช่วงนี้อุณหภูมิจะเพิ่มสูงขึ้นมาอีก 1-2 องศา ระหว่าง 21-34 องศาเซลเซียสค่ะ สำหรับทะเลนะคะ ช่วงนี้ก็จะมีคลื่นสูงประมาณ 1 เมตร บริเวณที่มีฝนฟ้าคะนองคลื่นสูง 1-2 เมตรค่ะ ปิดท้ายที่ภาคใต้นะคะ ที่บริเวณตอนบนของภาคนะคะ ยังคงมีอาการอุณหภูมิน่าจะเพิ่มสูงขึ้นมาได้อีกประมาณ 1-2 องศาฯ ส่วนทางตอนล่างของภาคนะคะ ก็จะมีฝนตกหนัก 40 เปอร์เซ็นต์ ทางด้านฝั่งอ่าวไทย ที่จังหวัดนครศรีธรรมราช พัทลุง สงขลา ปัตตานี ยะลา นิวาสค่ะ ส่วนทางด้านฝั่งอ่าวไทยนะคะ ช่วงนี้ก็จะมีฝน 30% จังหวัดกระบี่ ตรัง และก็สตูลค่ะ อุณหภูมิเฉลี่ยในช่วงนี้นะคะ อยู่ที่ระหว่าง 21-34 องศาเซลเซียส บริเวณอ่าวไทยในคลื่นสูง 1-2 เมตรบริเวณที่มีฝนฟ้าคะนองคลื่นสูงมากกว่า 2 เมตรค่ะ ฝั่งอันดามันนะคะ ก็จะมีคลื่นสูงประมาณ 1 เมตร และบริเวณที่มีฝนฟ้าคะนอง คลื่นสูงมากกว่า 2 เมตรค่ะ กลับมาติดตามข่าวพยากรณ์อากาศพรุ่งนี้ใหม่ สวัสดีค่ะ</w:t>
      </w:r>
    </w:p>
    <w:p>
      <w:pPr>
        <w:pStyle w:val="BodyText"/>
      </w:pPr>
      <w:r>
        <w:t xml:space="preserve">(คุณเจษฎา) ช่วงนี้ติดตามข่าวในพระราชสำนักกับคุณ อรนุชเพชรวงศ์ศิริ</w:t>
      </w:r>
    </w:p>
    <w:p>
      <w:pPr>
        <w:pStyle w:val="BodyText"/>
      </w:pPr>
      <w:r>
        <w:t xml:space="preserve">(คุณอรนิศวร์) สวัสดีค่ะ ช่วงนี้รับชมข่าวในพระราชสำนักจาก Thai PBS ค่ะ สมเด็จพระกนิษฐาธิราชเจ้า กรมสมเด็จพระเทพรัตนราชสุดา สยามบรมราชกุมารี ทรงปฏิบัติพระราชกรณียกิจในพื้นที่จังหวัดน่าน เวลา 09.57 น. สมเด็จพระกนิษฐาธิราชเจ้า กรมสมเด็จพระเทพรัตนราชสุดา สยามบรมราชกุมารี มาลีอุปนายิกา ผู้อำนวยการสภากาชาดไทย เสด็จพระราชดำเนินไปยังวัดดอนมูล อำเภอเมือง จังหวัดน่าน ทรงบำเพ็ญพระราชกุศลถวายผ้าพระกฐิน สภากาชาดไทย ประจำปี 2566 สภากาชาดไทย จัดให้มีการถวายผ้าพระกฐิน เป็นประจำทุกปี เพื่อให้เจ้าหน้าที่และเหล่ากาชาดจังหวัดทุกจังหวัด รวมทั้งประชาชน มีโอกาสทำบุญร่วมกัน โดยในปีนี้จะนำเงินไปบูรณะปฏิสังขรณ์วัดดอนมูลต่อไป วัดดอนมูลสังกัดคณะสงฆ์มหานิกาย ผู้ใหญ่บ้าน พร้อมชาวบ้านดอนแห้ง ร่วมกันสร้างขึ้นเมื่อปี 2349 ชื่อวัดดอนมูล เปลี่ยนชื่อหมู่บ้านเป็นบ้านดอนมูล ด้วยก็บ้านในปี 2555 พระครูสิรินันทวิทย์ เจ้าอาวาสวัดดอนมูล และชาวบ้านร่วมกันสร้างอุโบสถหินอ่อนขึ้นใหม่ แทนหลังเก่า มีลักษณะคล้ายเรือสำเภาเงิน สำเภาทอง ภายในประดิษฐานพระพุทธรูปสำคัญ ประกอบด้วยพระประธานปางประทานพร ชื่อว่าสมเด็จพระพุทธนิมิตรมิ่งมงคลประทานพรเลิศอุดมบารมี และพระพุทธรูปปูนปั้นบ้านศิลปะเมืองน่าน อีก 3 องค์ อายุมากกว่า 200 ปี ชื่อว่าหลวงพ่อสามพี่น้อง ปัจจุบันมีพระครูศิรินันท์ เจ้าอาวาสพระสงฆ์ 8 รูป และสามเณร 38 รูป ในการนี้ทรงกดปุ่มไฟฟ้า เปิดแพรคลุมป้ายอาคารบวรทำเป็นอาคารอเนกประสงค์ สูง 3 ชั้น สร้างทดแทนหลังเดิมที่ถูกไฟไหม้ ภายในมีห้องประชุม ที่จำวัด และห้องปฏิบัติธรรม จากนั้นทอดพระเนตรนิทรรศการการแสดงภาพความเสียหายจากเหตุไฟไหม้ศาลาเอนกประสงค์หลังเก่า เมื่อเดือนมกราคม 2566 แล้วส่งติดตามการดำเนินงานโครงการตามพระราชดำริ ของโรงเรียนนันทบุรีวิทยา พระปริยัติธรรม มีสามเณรนักเรียนวัดดอนมูล กำลังศึกษาอยู่ 35 รูป ประกอบด้วย เรื่องสุขภาพอนามัยส่วนใหญ่ อยู่ในเกณฑ์สมส่วน ด้านการศึกษาเรียนรู้ผ่านระบบสื่อสารและเทคโนโลยีเพื่อการศึกษาต่าง ๆ ช่วยให้ผลการเรียนดีขึ้นต่อเนื่องในทุกกลุ่มสาระการเรียนรู้ ด้านงานอาชีพศึกษาเรื่องระบบสหกรณ์ ช่างกลและช่างไฟฟ้า ฝึกงานอาชีพช่างยนต์ และช่างไฟฟ้า รวมถึงทดลองปลูกข้าวในแปลงนาสาธิต และร่วมกิจกรรมปลูกป่า ในโครงการรักษ์ป่าน่าน ที่ห้วยมะรอด ด้านการอนุรักษ์วัฒนธรรมและภูมิปัญญาท้องถิ่น มีกิจกรรมศิลปะตัดกระดาษลายไทย นำใบไม้สกัดเป็นสีที่ใช้ย้อมผ้า เรียนรู้เรื่องลวดลายและสีโบราณของเครื่องเบญจรงค์ ปัจจุบันโรงเรียนนันทบุรีวิทยาตั้งอยู่ที่วัดพระธาตุช้างค้ำวรวิหาร เป็นโรงเรียนพระปริยัติธรรม เปิดสอนชั้นมัธยมศึกษาปีที่ 1-6 มีสามเณร นักเรียน 302 รูป เวลา 13:26 น. เสด็จพระราชดำเนินไปยังวัดพระธาตุแช่แห้ง อำเภอภูเพียง ทรงบำเพ็ญพระราชกุศล ในพิธีปฐมฤกษ์สมโภชน์องค์พระมหาธาตุ เจ้าภูเพียงแช่แห้ง ที่มีอายุราว 669 ปี ซึ่งได้รับผลกระทบจากเหตุการณ์แผ่นดินไหวเมื่อปี 2562 และปี 2564 จำนวน 2 ครั้ง จากแขวงไชยบุรี สาธารณรัฐประชาธิปไตยประชาชนลาว ทำให้แกนยอดองค์พระมหาธาตุด้านบนสุดมีสภาพเอียง และสายลวดที่ยึดยอดฉัตร องค์พระมหาธาตุขาด ซึ่งสำนักศิลปากรที่ 7 กรมศิลปากร มีความเห็นว่าควรดำเนินการบูรณะปฏิสังขรณ์ เป็นการเร่งด่วน ปัจจุบันดำเนินการบูรณะปฏิสังขร ด้วยความร่วมมือจากทางวัด และพุทธศาสนิกชนแล้วเสร็จเป็นที่เรียบร้อย โอกาสนี้ทรงพระดำเนินเข้าพระวิหาร ทรงวางพวงมาลัย ทรงจุดธูปเครื่องนมัสการท้ายที่นั่งบูชาพระเจ้าอุ่นเมือง พระประธานพระวิหาร แล้วทรงพระสุหร่ายน้ำพระพุทธมนต์พระเจ้าทันใจยอดธงแช่แห้งรุ่นแรก ในประวัติศาสตร์การจัดสร้างพระยอดธง ที่ใช้มวลสารทององค์พระมหาธาตุเจ้าพอเพียงแช่แห้ง จัดสร้างขึ้นเพื่อเป็นวัตถุมงคล จากนั้น ทรงเปิดพระอนุสาวรีย์เจ้าพระยาการเมือง ซึ่งในปี 2562 คณะกรรมการพัฒนาวัดพระธาตุแช่แห้ง ดำเนินโครงการจัดสร้างขึ้นเพื่อเป็นแหล่งเรียนรู้ทางประวัติศาสตร์ของเวียงภูเพียง อันเป็นการเทิดทูนและประกาศพระเกียรติคุณของเจ้าพระยาครานเมือง เจ้าผู้ครองนครน่าน ที่ทรงทำนุบำรุงพระพุทธศาสนาให้รุ่งเรือง สืบทอดจนเป็นมรดกทางอารยธรรมอันล้ำค่า ซึ่งตามพงศาวดารเมืองน่านบันทึกไว้ว่า พระองค์โปรดให้สร้างองค์พระมหาธาตุเจ้าภูเพียงแช่แห้ง ขึ้นเมื่อปี 1900 ขออภัยค่ะ เมื่อปี 1896 เพื่อบรรจุพระบรมสารีริกธาตุ ที่ได้อัญเชิญมาจากกรุงสุโขทัยและย้ายเมืองจากเมืองวรนครมาตั้งอยู่ที่ดอยภูเพียง ปัจจุบันเป็นปูชนียสถานเก่าแก่และศักดิ์สิทธิ์คู่จังหวัดน่าน เป็นพระธาตุประจำปีนักสัตว์ปีเถาะหรือปีกระต่าย โดยวัดพระธาตุแช่แห้งได้รับการสถาปนาเป็นพระอารามหลวงชั้นตรี เมื่อปี 2549 เป็นศูนย์รวมจิตใจของพุทธศาสนิกชน และยังเป็นศูนย์กลางการศึกษา ศาสนาของจังหวัดน่าน และภาคเหนือของประเทศไทย มีพระชญานันท์คู่นี้ เป็นเจ้าอาวาสมีพระสงฆ์ และสามเณรจำพรรษา 108 รูป สมเด็จพระเจ้าน้องนางเธอ เจ้าฟ้าจุฬาภรณวลัยลักษณ์ อัครราชกุมารี กรมพระศรีสวางควัฒน วรขัตติยราชนารี ทรงเปิดการประชุมวิชาการนานาชาติของสมาพันธ์นักชีวเคมีและชีววิทยาโมเลกุลแห่งภาคพื้นเอเชียและโอเชียเนีย ครั้งที่ 30 และการประชุมนานาชาติ ด้านชีวเคมีและชีววิทยาระดับโมเลกุล ครั้งที่ 8 เวลา 13:37 น. สมเด็จพระเจ้าน้องนางเธอเจ้าจุฬาภรณ์วลัยลักษณ์อัครราชกุมารีกรมพระศรีสวางควัฒนวรขัตติยราชนารี ไปยังโรงแรมเซ็นทาราแกรนด์เซ็นทรัลพลาซ่าลาดพร้าว ทรงเปิดการประชุมวิชาการนานาชาติของสมาพันธ์นักชีวเคมีและชีววิทยาโมเลกุลแห่งภาคพื้นเอเชียและโอเชียเนีย ครั้งที่ 30 และการประชุมนานาชาติด้านชีวเคมี และชีววิทยาระดับโมเลกุล ครั้งที่ 8 จัดขึ้นระหว่างวันที่ 22-25 พฤศจิกายน 2566 โดยสมาคมวิทยาศาสตร์แห่งประเทศไทย ในพระบรมราชูปถัมภ์ร่วมกับภาควิชาเคมี คณะวิทยาศาสตร์จากจุฬาลงกรณ์มหาวิทยาลัย มหาวิทยาลัยเกษตรศาสตร์ และมหาวิทยาลัยมหิดล เพื่อเป็นเวทีในการแลกเปลี่ยนความรู้และความก้าวหน้าของวิทยาการด้านชีวเคมีและชีววิทยาโมเลกุล เพื่อเผยแพร่ผลงานวิจัยในสาขาชีวเคมีและชีววิทยาโมเลกุลของนักวิจัย ส่งเสริมโอกาสในการสร้างเครือข่ายงานวิจัยทั้งในและนอกประเทศ ขับเคลื่อนการยกระดับมาตรฐานของงานวิจัยในสาขาให้เตรียมนานาชาติ โอกาสนี้ทรงฟังบรรยายพิเศษจากเซอร์ เกรกอรี พอล วินเทอร์ ผู้ได้รับรางวัล อธิบดีเรียนแบบเสมือนเพื่อใช้เป็นยาทางเภสัชกรรม การจัดการครั้งนี้ ผู้เข้าร่วมประชุมประกอบไปด้วยคณาจารย์ นักวิทยาศาสตร์ นักวิจัย นิสิต นักศึกษา รวมทั้งผู้แทนบริษัทห้างร้านที่ดำเนินธุรกิจกับผลิตภัณฑ์ และเครื่องมืออุปกรณ์วิทยาศาสตร์ประมาณ 500 คน สำหรับกิจกรรมต่าง ๆ ในงานประชุม ประกอบด้วยการบรรยายโดยนักวิทยาศาสตร์รางวัลโนเบล นักวิทยาศาสตร์ระดับแนวหน้า นักวิจัยรับเชิญ การนำเสนอผลงานวิจัยแบบปากเปล่าและโปสเตอร์ กิจกรรม workshop นิทรรศการเครื่องมือ และหนังสือวิทยาศาสตร์ จากนั้น พระราชทานพระวโรกาสให้ศาสตราจารย์เกียรติคุณ หม่อมราชวงศ์พิษณุสารสวัสดิวัฒน์ หนังสือ crackles นักวิทยาศาสตร์ชาวอังกฤษเฝ้าศึกษาเกี่ยวกับงานวิจัยของสถาบันวิจัยจุฬาภรณ์ เซอร์ เกรกอรี พอล วินเทอร์ ได้รับรางวัลสมเด็จเจ้าฟ้ามหิดลปี 2559 สาขาการแพทย์ จากการพัฒนาแอนติบอดีเสมือนลดการต่อต้านของร่างกายและเป็นนักชีวเคมีที่เป็นผู้นำในการพัฒนาเทคโนโลยี สร้างและดัดแปลงโมเลกุลของแอนติบอดี ให้มีประสิทธิภาพสูงสุด และมีความเสี่ยงเป็นสิ่งแปลกปลอมลดลง นำไปสู่ความก้าวหน้า ในการพัฒนายา ในกลุ่มใหม่จากชีวโมเลกุล ซึ่งมีประโยชน์อย่างมากในการรักษาโรค พระบาทสมเด็จพระเจ้าอยู่หัว ทรงพระกรุณาโปรดเกล้าโปรดกระหม่อมให้นายพลากร สุวรรณรัฐ องคมนตรี เป็นผู้แทนพระองค์ไปมอบปริญญาบัตรแก่ผู้สำเร็จการศึกษาจากมหาวิทยาลัยเทคโนโลยีราชมงคลกรุงเทพ และมหาวิทยาลัยเทคโนโลยีราชมงคลสุวรรณภูมิ ประจำปีการศึกษา 2565 เวลา 10:05 น. พระบาทสมเด็จพระเจ้าอยู่หัวทรง พระกรุณาหน้าปกกระหม่อมให้นายพลากร สุวรรณรัฐ องคมนตรีเป็นผู้แทนพระองค์ไปยังหอประชุมราชมงคล มหาวิทยาลัยเทคโนโลยีราชมงคลธัญบุรี จังหวัดปทุมธานี มอบปริญญาบัตรแก่ผู้สำเร็จการศึกษาจากมหาวิทยาลัยเทคโนโลยีราชมงคลกรุงเทพ ระดับปริญญาเอก ปริญญาโท และปริญญาตรี จำนวน 1,183 คน โดยสภามหาวิทยาลัย มีมติมอบปริญญาปรัชญาดุษฎีบัณฑิตกิตติมศักดิ์ การวิจัยและพัฒนาการสอนเทคนิคศึกษา แก่นายพลากร สุวรรณรัฐ องคมนตรีและมอบปริญญาดุษฎีบัณฑิตกิตติมศักดิ์แก่ผู้ทรงคุณวุฒิ จำนวน 9 คน มหาวิทยาลัยเทคโนโลยีราชมงคลกรุงเทพ เป็นสถาบันอุดมศึกษาสายอาชีพ และเป็นศูนย์รวมองค์ความรู้ทางวิชาการ ทั้งภาคทฤษฎีและภาคการปฏิบัติในสายวิชาชีพที่ครบวงจรใน 3 กลุ่มความรู้ คือ กลุ่มการบริหารจัดการอุตสาหกรรมสร้างสรรค์ และกลุ่มวิศวกรรมศาสตร์ ในรอบบ่ายผู้แทนพระองค์ มอบปริญญาบัตรแก่ผู้สำเร็จการศึกษา จากมหาวิทยาลัยราชมงคลสุวรรณภูมิ ระดับปริญญาโท และปริญญาตรี จำนวน 1,476 76 คน โดยสภามหาวิทยาลัยมีมติมอบปริญญาปรัชญาดุษฎีบัณฑิตกิตติมศักดิ์นวัตกรรมการบริหารงานภาครัฐ แก่นายพลากร สุวรรณรัฐ องคมนตรี และมอบปริญญาดุษฎีบัณฑิตกิตติมศักดิ์แก่ผู้ทรงคุณวุฒิจำนวน 4 คน มหาวิทยาลัยเทคโนโลยีราชมงคลสุวรรณภูมิ มุ่งมั่นจัดการศึกษาด้านวิชา และเทคโนโลยีชั้นสูงที่มีคุณภาพผลิตบัณฑิตนักปฏิบัติมืออาชีพ ด้านเทคโนโลยีขั้นสูง สร้างงานวิจัยนวัตกรรมพาณิชย์ นำเทคโนโลยีและนวัตกรรมเพื่อส่งเสริมการทำนุบำรุงศิลปะวัฒนธรรม และการเป็นมหาวิทยาลัยสีเขียว องคมนตรีเป็นประธานการประชุมของมูลนิธิโครงการหลวง และแถลงข่าวการจัดงานโครงการหลวง 2566 ที่จังหวัดเชียงใหม่ พลเอกกัมปนาท รุดดิษฐ์ องคมนตรีเป็นประธานการประชุมคณะกรรมการก่อนและขับเคลื่อนการปฏิบัติตาม นโยบายครั้งที่ 57 ณ ศูนย์วิจัยและพัฒนาการเกษตรโครงการหลวงชนากาธิเบศดำริ จังหวัดเชียงใหม่ องคมนตรีได้เร่งรัดการดำเนินการช่วยเหลือด้านอาชีพแก่ราษฎรของศูนย์พัฒนาโครงการหลวงเลอตอ จังหวัดตาก จัดพื้นที่สาธิตเพื่อสร้างตัวอย่างแก่เกษตรกร เช่น การจัดทำแปลงทดสอบสาธิตพืชในโรงเรือน การจัดแสดงเทคโนโลยีที่เหมาะสม เพื่อประหยัดเวลา และสร้างมูลค่าเพิ่ม ที่ประชุมใหญ่พิจารณา โครงการต้นแบบขยายผลสำเร็จจากงานวิจัย ต่อยอดขยายสู่ความยั่งยืน อย่างเป็นรูปธรรมผ่านช่องทางจำหน่าย ในตราสัญลักษณ์โครงการหลวง ในช่วงบ่ายองคมนตรีเป็นประธานการแถลงข่าวการจัดงานประจำปีของมูลนิธิโครงการหลวง ในแนวคิดเฉลิมพระเกียรติมหาราชาสืบสานศาสตร์อากาศที่เบตงเรตจากขุนเขาสู่ชาวเราและชาวโลก เพื่อเฉลิมพระเกียรติพระบาทสมเด็จพระเจ้าอยู่หัว และสมเด็จพระนางเจ้าพระบรมราชินี รวมทั้งน้อมรำลึกในพระมหากรุณาธิคุณของพระบาทสมเด็จพระบรมชนกาธิเบศร อดุลยเดชมหาราชบรมนาถบพิตร ตลอดจนเผยแพร่กิจกรรมและแนะนำผลิตผล ผลิตภัณฑ์โครงการหลวง จะจัดกิจกรรมก็จะอยู่ภายในพื้นที่ของศูนย์วิจัยและพัฒนาการเกษตร โครงการหลวงชนากาธิเบศดำริจังหวะเชียงใหม่ เช่น นิทรรศการเฉลิมพระเกียรติพระมหาราชาสืบสานศาสตร์ชนากาธิเบศ จะแสดงผลลัพธ์ ของการพัฒนาในการสืบสานรักษาต่อยอดภายใต้รัฐ สมัยของพระบาทสมเด็จพระเจ้าอยู่หัว ตามแนวทางพระราชทานของพระบาทสมเด็จพระอากาศทิเบตมหาภูมิพลอดุลยเดช มหาราชบรมนาถบพิตร การจัดแสดงผลสำเร็จจากการวิจัยและผลสำเร็จของศูนย์พัฒนาโครงการหลวงและสถานีเกษตรหลวง งานโครงการหลวง 2566 จะจัดระหว่างวันที่ 1-7 ธันวาคม 2566 จบข่าวในพระราชสำนักประจำวันนี้แล้วค่ะ อีกสักครู่กลับไปพบกับคุณวันวิสาข์และคุณเจษฎานะคะ ส่วนช่วงนี้ติดเพชรวงศ์ศิริลาไปก่อนสวัสดีค่ะ ขอบคุณคุณนิดค่ะ</w:t>
      </w:r>
    </w:p>
    <w:p>
      <w:pPr>
        <w:pStyle w:val="BodyText"/>
      </w:pPr>
      <w:r>
        <w:t xml:space="preserve">(คุณเจษฎา) ขอบคุณครับ ที่ชมครับ กีฬาวันนี้ต้องใช้คำว่าอะไรจะเปลี่ยนก็ต้องเปลี่ยน ถึงคราวเปลี่ยนก็ต้องเปลี่ยน ผมพูดถึงฟุตบอลไทยนะครับ นั่นก็คือของทีมชาติไทยกับแม่ว่าวันนี้ทีมชาติไทยจะเอาชนะสิงคโปร์มาได้สุดท้ายก็ต้องเปลี่ยนโค้ช มาโน่ โพลกิ้ง นะครับ ในการติดตามเพิ่มเติมกับคุณวิทยา สวัสดีครับ มาดามแป้งนวลพรรณ ล่ำซำ ผู้จัดการทีมชาติไทยประกาศแยกทางกับโค้ช มาโน่ โพลกิ้ง แล้วนะครับ แม้ว่ามาโน่จะเพิ่งทำทีมเอาชนะสิงคโปร์ ในศึกฟุตบอลโลกรอบคัดเลือกก็ตามและก็แต่งตั้งมาซาทาดะ อิชิอดีตโค้ชของบุรีรัมย์ทำหน้าที่แทนครับ มาดามแป้งนวลพรรณ ล่ำซำ ผู้จัดการทีมชาติไทยออกมาประกาศว่าทีมชาติไทยได้แยกทางกับ มาโน่ โพลกิ้ง หลังจากผลงานบอลโลก 2 นัดแรกไม่เป็นไปตามเป้าครับ รวมทั้งแต่งตั้งมาซาทาดะ อิชิอิ เข้ามาทำหน้าที่แทนทันทีเนื่องจากนักเตะไทยเป็นอย่างดี แล้วก็ประสบความสำเร็จ ทั้งในศึกไทยลีกด้วยครับ สำหรับมาโน่ โพลกิ้ง กลุ่มทีมชาติไทย คว้าแชมป์อาเซียนคัพ 2 สมัยติดต่อ กันแต่ว่าผลงานนัดแรก ในศึกฟุตบอลโลก 2026 รอบคัดเลือก โซนเอเชียแพ้ให้กับทีมชาติจีนไป 2 ประตูต่อ 1 แล้วก็ส่งผลต่อการลุ้นเข้ารอบคัดเลือกรอบที่ 3 นะครับ ซึ่งมาโน่มีสัญญาคุมทีมถึงเดือนกุมภาพันธ์ปีหน้า วันนี้จะถูกยกเลิกสัญญาถึงจะทำทีมชาติไทยไปทั้งหมด 37 นัด ชนะไป 21 นัดเสมอไป 8 แล้วก็แพ้ไป 8 นะครับ ขณะเดียวกันมาดามแป้งก็เปิดเผยว่าหัวหน้าผู้ฝึกสอนทีมชาติไทยคนใหม่ ได้มีการพิจารณาอย่างดีที่สุด แล้วก็ได้บทสรุปว่าจะแต่งตั้ง มาศาสนา ชาวญี่ปุ่นพร้อมกับส่วนตัว เพราะด้วยเงื่อนไขในเวลาที่จำกัดก่อนจะถึงเอเชียนคัพรอบสุดท้ายที่กาตาร์ในเดือนมกราคมปีหน้านะครับ แล้วก็เพลงต้องเลือกรู้จักแล้วแถมมีข้อมูลเล่นทีมชาติไทยทีมากที่สุดนะครับ บุรีรัมย์คว้า 3 แชมป์ถึง 2 ฤดูกาลติดต่อกัน และเคยพาทีม Kashima Antlers คว้าแชมป์ J League คว้าแชมป์บอลถ้วยลู lKamen Rider Cup รวมถึงรองแชมป์สโมสรโลกในปี 2016 ที่แพ้ให้กับเรอัลมาดริด รอบชิงชนะเลิศไหมครับ เจ้าตัวก็ยังได้รางวัลโค้ชยอดเยี่ยม ของศึกฟุตบอลเจลีกในปี 2016 มากรอกได้อีกด้วย วิธีจะเป็น Head Coach ต่างชาติคนที่ 2 ที่กลุ่มเขียนชาติไทยนะครับ สาวญี่ปุ่นคนที่ 2 ต่อจาก ที่จะคุมทีมชาติไทยอย่างเป็นทางการจะเจอกับทีมชาติญี่ปุ่นนี่แหละครับ ในวันที่ 1 มกราคม ที่กรุงโตเกียวครับ หลังจากมีประเด็นที่ศึกวอลเลย์บอลไทยแลนด์ลีก มีจำนวนคนดูที่น้อยแบบน่าใจหายเลยครับ ฝ่ายจัดการแข่งขัน ก็เตรียมแก้ปัญหาเรื่องของการประชาสัมพันธ์ แต่คาดว่าคนดูจะมากขึ้นในการแข่งขันเล็กที่ 2 หลังจากที่นักกีฬาที่เล่นในลีกต่างประเทศเดินทางกลับมาครับ แข่งขันกันไป 2 สัปดาห์แล้วนะครับ สำหรับศึกวอลเลย์บอล Thai League ช่วงแรกจะแข่งขันกัน ที่อาคารนิมิบุตรสนามกีฬาแห่งชาติ แปลว่าไม่ได้รับความสนใจจากแฟนบอลของใครมาก ที่ควรนะครับ โดยวันนี้มีเกมการแข่งขัน 3 คู่ แต่ว่ามีผู้ชมในสนามไม่ถึง 100 คน ซึ่งนายธิติพฤกษ์ ชะอุ่ม อุปนายกแล้วก็ประธานฝ่ายกีฬาอาชีพของสมาคมกีฬาวอลเลย์บอลแห่งประเทศไทยเปิดเผยว่าแก้ปัญหาเลยครับ ด้วยการเพิ่มการประชาสัมพันธ์ในช่องทางออนไลน์ให้มากยิ่งขึ้น ซึ่งเรื่องของโปรแกรมในปีนี้ ที่ต้องจัดในวันธรรมดา ต้องให้สอดคล้อง กับการแข่งขันเอเชียนอินดอร์เกมส์ จะต้องไปจบในช่วงเดือนกุมภาพันธ์ แต่ว่าตอนนี้ศึก Asian indoor นี่ จะถูกเลื่อนออกไปแล้วก็ตามนะครับ แต่ว่าตารางถูกมันถูกจัดขึ้นมาก่อนครับ และคาดว่าในช่วงการแข่งขันเลขที่ 2 น่าจะมีคนดูมากขึ้น เพราะผู้เล่นในลีกต่างประเทศอย่างลีกเวียดนามว่าจะกลับมาลงสนามแล้วก็ยังมีผู้เล่นในชุด 7 เซียนที่ยังเล่นอยู่นะครับ อีกทั้งในประเภททีมชาย นักกีฬาตัวหลักก็อยู่กันครบครับ ส่วนของกองเชียร์ของทีมขอนแก่น ก็ยอมรับว่าการประชาสัมพันธ์ ในปีนี้น้อยจริง ๆ นะครับ แต่ก็อยากที่จะเข้ามาเชียร์เพื่อ support นักกีฬา ให้มีกำลังใจในการแข่งขันครับ</w:t>
      </w:r>
    </w:p>
    <w:p>
      <w:pPr>
        <w:pStyle w:val="BodyText"/>
      </w:pPr>
      <w:r>
        <w:t xml:space="preserve">(ผู้ให้สัมภาษณ์หญิง) ปีที่แล้วมันมีติดป้ายตรงตรงหน้ามีนิมิบุตร แล้วมีตารางแข่งและมีแข่งวอลเล่นะอะไรแบบนี้ปีนี้เหมือนไม่เห็นมีป้ายเลยค่ะ ปีนี้คนน้อยลงเยอะเลยถ้าเทียบกับปีที่แล้ว ก็คือแบบแทบจะนับหัวได้เลย หนูก็เลยรู้สึกว่าเวลาเราแข่ง เราต้องมองขึ้นมามันไม่มีคนโดนมันแค้นมากเลย เราได้แต่มันไม่มีใครดีใจด้วย ก็คงต้องใช้เรื่องของการประชาสัมพันธ์ให้ทางเพจต่าง ๆ ช่วยกันกระจายข่าวออกไปให้ประชาชนแฟนคลับให้รับรู้แล้วก็ให้เข้ามาส่งนะครับ อย่างตัว 7 เซียน ก็ยังเล่นอยู่ พี่หน่อง พี่อร เล่นอยู่ตรงนั้นแล้วไม่ได้หายไปไหน แล้วก็เดี๋ยวพอจบจากเลขที่ 1 2 ก็น่าจะมีตัวกลับมา เชิญชวนครับปีนี้ เป็นการให้กำลังใจ</w:t>
      </w:r>
    </w:p>
    <w:p>
      <w:pPr>
        <w:pStyle w:val="BodyText"/>
      </w:pPr>
      <w:r>
        <w:t xml:space="preserve">(คุณวิริยะ) ส่วนในสุดสัปดาห์นี้ ก็มีข่าวว่าจะไม่เปิดให้ผู้ชมเข้าชมเกมการแข่งขัน ในสนามสนามสุขพัชราสัยมีการจัด คอนเสิร์ตล่าสุดทางฝ่ายจัดยืนยันว่าสามารถเดินทางเข้ามาชมเกมได้แล้วนะครับ แต่ต้องเข้ามาทางฝั่งประตูของห้างมาบุญครองเท่านั้น ผลการแข่งขันในประเภททีมหญิงสโมสรมหาวิทยาลัยKhonkaen Star VC ขอนแก่นขอนแก่นสตาร์วีซีในชุดสีแดงเอาชนะสโมสร3 ต่อ 1 เซต ส่วนทีมชายนะครับ สโมสรนครราชสีมาปลูกปัญญาขามทะเลสอ ให้กลับเมืองพลวีซี 3 เซตรวด ก็มีรายงานข่าวนะครับ จากเพจอาเซียนฟุตบอลว่า มาโน่ โพลกิ้ง ครับ จะกลับไปคุมทีมโฮจิมินห์ซิตี้ ในศึกพรีเมียร์ลีกของเวียดนามซึ่งมาโน่ เคยคุมทีมโฮจิมินห์นะครับในปี 2021 ก่อนที่จะย้ายมาคุมทีมชาติไทยครับคุณเจษฎาครับขอบคุณครับคุณวิทยาครับบันเทิงกันนะคะคุยกันถึงเรื่องอาร์ตทอยยังเป็นของเธอแล้วก็เป็นศิลปะที่ยังมาแรงนะคะโดยเฉพาะในกลุ่มคนรุ่นใหม่คนบันเทิงก็เล่นอาร์ตทอยเหมือนกันนะคะนอกจากเป็นของที่มีมูลค่าแล้วยังเต็มไปด้วยคุณค่าทางจิตใจ ตามต่อเรื่องนี้กับคุณอัญชลี โพธิ์สุวรรณ ค่ะ</w:t>
      </w:r>
    </w:p>
    <w:p>
      <w:pPr>
        <w:pStyle w:val="BodyText"/>
      </w:pPr>
      <w:r>
        <w:t xml:space="preserve">(คุณอัญชลี) สวัสดีค่ะ นอกจากจะเป็นดาราคู่จิ้นในที่มาจากจังหวัดเดียวกันแล้วค่ะ นักแสดงรุ่นใหม่ อย่างองค์การเขายังมีความชอบเหมือนกันด้วยนะคะ Art Toy เป็นทั้งของเล่นเป็นงานศิลปะด้วยนะคน สะสมกันเยอะมากเลย ก็บอกว่าสนิทกันก็จะคอยเตือนกันนะว่าถ้าใครซื้อมากไปก็ต้องคอยระวังและฝากไปถึงนักสะสมกันด้วยนะคะ ว่าไม่ใช่แค่ตามเทร็นด์อย่างเดียวค่ะ ต้องดูความสามารถในการซื้อและการลงทุนทุกครั้ง ก็มีความเสี่ยงค่ะ ก็ถือว่าเป็นการออกงานคู่ครั้งแรกในไทย สายวายคู่ใหม่นะคะ โอห์ม ฐิติวัฒน์ และกันก็ขอเป็นกระบอกเสียงให้กับคนรุ่นใหม่เพื่องานจิตอาสาที่โรงพยาบาลพระมงกุฏเกล้า ซึ่งทั้งคู่ได้ถ้าอยากชวนให้แฟน ๆ ร่วมทำบุญเพื่อสมทบทุนทางด้านงานวิจัยเพื่อการรวมถึงทุนสำหรับอุปกรณ์ทางการแพทย์ด้วยค่ะ เรื่องงานจิตอาสาโอห์ม ไกท์ ไม่ชัดแล้วนะคะ ทั้งคู่ไม่เคยเอาเลยค่ะ ยังตอนนี้กระแสที่มาแรงในแวดวงคนบันเทิง คือการค่ะ คือตุ๊กตาของเล่นนะคะ ที่ถูกผลิตบางทีไม่มีเพียงไม่กี่ตัวบนโลกเท่านั้นนะคะ เผยว่าชอบสะสมโมเดลเครื่องบินค่ะ ส่วนไกด์นี่เขาชอบสะสมตัวการ์ตูนนะคะ บางชิ้นซื้อมาเพราะชื่นชอบในตัวศิลปินที่ทำ Art Toy บางชิ้นแฟนคลับซื้อให้ด้วยค่ะ คู่นี้ยอมรับว่าวงการนี้เข้าแล้วออกยากจริง ๆ นะคะอ เปิดหาคนที่กำลังติด ถามตุ๊กตาแล้วก็พวกโมเดลต่าง ๆ ให้คำนึงถึงความพอใจ และการซื้อของตัวเองต้องไม่เป็นภาระ สำหรับใช้ชีวิต ไม่ควรสะสมเพื่อเอากระแสอย่างเดียวค่ะ</w:t>
      </w:r>
    </w:p>
    <w:p>
      <w:pPr>
        <w:pStyle w:val="BodyText"/>
      </w:pPr>
      <w:r>
        <w:t xml:space="preserve">(คุณฐิติวัฒน์) เรามือใหม่นะ</w:t>
      </w:r>
    </w:p>
    <w:p>
      <w:pPr>
        <w:pStyle w:val="BodyText"/>
      </w:pPr>
      <w:r>
        <w:t xml:space="preserve">(คุณกันตพล) มือใหม่ก็จะค่อย ๆ เริ่มค่อย ๆ ซื้อทีละกล่องแล้วค่อยสุ่มไปเรื่อย ๆ ครับ</w:t>
      </w:r>
    </w:p>
    <w:p>
      <w:pPr>
        <w:pStyle w:val="BodyText"/>
      </w:pPr>
      <w:r>
        <w:t xml:space="preserve">(คุณฐิติวัฒน์) น่ารักมากพอแบบรู้ว่าเรามาชอบเราไปเล่นกันนะตัวนี้มีหรือยัง ลงทุน การลงทุนมีความเสี่ยง มันมีอันหนึ่งครับ ที่ตอนถ่ายรายการน่ะผมพี่ทีมงานเขาขอให้ผมหยิบให้ ผมก็ไปหยิบเขาเรียกว่ามันเป็นหนึ่งใน 4 ใน 100 ที่โอกาสหาได้คือกล่องจะมีแค่ 1 ชิ้น แต่เราก็ไม่สามารถไปคอยแต่พี่เขาได้ละ ก็ไม่รู้เหมือนกันว่าพี่เขาเอาไปขายหรือยัง นอกจากตาชื่นชอบในสิ่งเดียวกันแล้วนะคะ โอห์ม-ไกด์เขายังเป็นคนจังหวัดเดียวกันด้วย คือ เชียงรายนะคะ ว่าการได้มาเป็นคู่จิ้นเลยทำงานกันสะดวก เพราะว่าการเล่นเป็นคู่ชาย-ชาย รู้จักการ workshop ที่ช่วยให้ตีบทแตกแล้วนะคะ การมีนิสัยคล้ายกัน ก็ทำให้การทำงานราบรื่นเช่นเดียวกันค่ะ คุณผู้ชมคะในแง่หนึ่งนะคะ algorithm ตามแพลตฟอร์มต่าง ๆ ที่อาจจะเหมือนเป็นการคัดกรองค่ะ ช่วยคัดกรองข้อมูลมหาศาลในโลกออนไลน์ถ้ามาสู่เราเรื่องไหนเราชอบเราก็จะได้เห็นประจำเรื่องไหนที่ไม่ถูกจริตที่อาจจะไม่ค่อยได้เห็นกันนะคะ ก็เหมือนกับว่า เอ๊ะ เราได้รับข้อมูลข้างเดียวหรือเปล่า คำถามเรื่องการ Free Speed นะคะ หนูว่าแนวคิดเสรีภาพ ในการแสดงออกบนโลกออนไลน์ ที่อาจส่งไปไม่ถึงทุกคน ที่ต้องมีในรายงานสด</w:t>
      </w:r>
    </w:p>
    <w:p>
      <w:pPr>
        <w:pStyle w:val="BodyText"/>
      </w:pPr>
      <w:r>
        <w:t xml:space="preserve">(คุณชุดา) โพสต์อะไรก็ไม่ค่อยมีคนเห็น หรือไม่ค่อยมีส่วนร่วม เพราะช่องทาง Social Mediaปิดกั้นการมองเห็น จนเหล่าดารา influenser ท้อทั้งพิธีกรคนเก่งเก๋ชลลดาเมฆราตรีที่ออกลงประกาศบวชผู้ใจดีสนับสนุนสัตว์ร่วมโลกเหมือนเดิมหลังยอดการเข้าถึงโพสต์มูลนิธิดูแลเจ้า 4 ขาหายไปมากกว่า 90เช่นเดียวกับบอย พิษณุ ที่คิดเลิกทำ Content วิดีโอ ก็ตัวแรกการมองเห็นปัญหาใหญ่ในแวดวงเคลียร์เตอร์ ซึ่งดูเหมือนเป็นเรื่องไกลตัวของใครหลาย ๆ คน หากท่านมองถึงประเด็น การส่งสารเพื่อกระตุ้นการรับรู้ Zeynep Tufekci อาจารย์ด้านสังคมวิทยาเคยสังเกตการทำงานที่ผิดเพี้ยนของ Facebook ตั้งแต่ปี 2014 ข่าวแคมเปญสำคัญ Black Live Matter รณรงค์เรื่องการเหยียดผิวหลังการตายของชายผิวดำที่เพื่อนของเธอร่วมค้นสินะ ไม่ถูกแสดงให้เห็นในหน้า News feed หากปรากฏ icicle ที่พูดเล่นทำน้ำแข็งใสตัวเองว่อน ตามมาด้วยคำถามที่ว่า ของ Facebookกำลังทำอะไรกับหรีดบนระบบอินเทอร์เน็ต เพราะเสียงของคนแต่ละคนในแต่ละเรื่องดังไม่เท่ากัน งานวิจัยเกี่ยวกับอัลกอริทึมกับเสรีภาพในการพูดบนโซเชียลมีเดียเสนอว่ามุมมองเดิม ๆ อาจไม่เพียงพอใช้ทำความเข้าใจ Free Speech ในสื่อสังคมออนไลน์ยุคนี้ หลังการพัฒนาระบบ New Feed ใช้ครั้งแรกเมื่อปี 2016 Facebook ไม่เพียงเรียนรู้พฤติกรรมของผู้ใช้ หากกำลังเปลี่ยนแปลงพฤติกรรม ของผู้ใช้สิทธิ์ขาดจัดเรียง Content ดึงดูด กลุ่มผู้ชม ส่งคนมหาศาลต่อ Free Speech ในฐานะแพลตฟอร์มสำคัญที่ถูกใช้เป็นพื้นที่ตกเฉียงประเด็นน่ะในโลกปัจจุบันสมมติฐานที่สำคัญของ Free Speech คือจะต้องรู้ว่าผู้ฟังของตัวเองเป็นใครค่ะ ถึงแม้ว่าในสื่อยุคเก่าอย่างเช่นโทรทัศน์หรือว่าหนังสือพิมพ์อันนี้เขาก็รู้แล้วว่าเป็นของเขา ใส่ได้ทุก ๆ บอกว่าบนสื่อสังคมออนไลน์ยุคนี้ เราไม่มีทางทราบเลยนะคะ ไม่โฟกัสแต่เรื่องของ Feed ต้องเปลี่ยนไปค่ะ จากเดิมที่เราตั้งคำถามว่าอะไรบ้าง ที่เราสามารถพูดได้ก็อาจจะต้องเปลี่ยนเป็นอะไรบ้าง และใครบ้างที่จะได้ยินเรา ซึ่งไม่เคยถูกตั้งคำถามแบบนี้ในยุคสื่อยุคเก่าค่ะ มีคำแนะนำว่าเป็นหน้าที่ของผู้เสพข้อความ ที่ต้องรู้เท่าทันและค้นหาข้อมูลให้รอบด้านแยกออกจากธรรมชาติพอมีแนวโน้มกระจาย Content จำพวกเทคนิคและมากกว่า Content ประเภทอื่นด้วยเหตุผลว่าน่าตื่นเต้นและได้รับสนใจสูง ในขณะที่ผู้คนก็มักมีแนวโน้มถูกดึงดูด ไปในทิศทางแห่งอคติของตัวเองอยู่แล้วตั้งแต่ต้น อาจกลายเป็นหนึ่งในปัจจัยส่งเสริมความแตกแยกในสังคม เราจะถูกปิดกั้นการมองเห็นในมุมหนึ่ง ของการอ่านข้อมูลของข่าวหรือว่าอะไร เพราะว่าโลกใบนี้มี 2 ด้านเสมอ ผมว่าโลกปีนี้มี 2 ด้านเสมอ ไม่ว่าจะเป็นไม่เป็นธุรกิจ เศรษฐกิจ การเมืองใด ๆ ก็ดีมันจะมี 2 มุมอยู่เสมอ มันไม่มีอะไรที่มัน…. มันพูดยาก เรื่องของจะพูดอย่างไรดี ทำให้เรารู้สึกว่าถ้ามันถูกคัดเลือกมาแล้วนี่ 2 คนนะ คนอาจจะชอบก็ได้ แต่บางคนไม่มีความรู้สึกว่าโลกเราแคบลงนะ โลกเราแคบลง เพราะโลกเราจะเห็นแค่โลกที่เราอยากเห็น แต่ด้านเดียว แต่โลกใบนี้มันไม่ได้มีแค่มุมเดียวในมุมที่เราอยากเห็นไง มันยังมีอีกหลายมุมอย่างนี้ให้ได้เรียนรู้ได้รู้จักกับมันอะไรอย่างนี้</w:t>
      </w:r>
    </w:p>
    <w:p>
      <w:pPr>
        <w:pStyle w:val="BodyText"/>
      </w:pPr>
      <w:r>
        <w:t xml:space="preserve">(ศิลปินวง DEADKAT) อัลกอริทึมที่มันส่งมาที่เราแล้วมันก็คิดว่าถามว่ามันฟรีจริงไหม ขอให้ฟรีไหม อะไรหลาย ๆ อย่าง Common Sense ในการใช้ โอเคเราอาจจะฟรีไม่ได้ 100 ถ้าเกิดเราแล้วก็ความต้องการในปัจจุบัน ไม่ใช่การพูดโดยไม่ถูกปิดกั้นเพียงอย่างเดียว หากเป็นการทำให้สารหรือคำพูดที่ถูกสร้างขึ้น ในสื่อออนไลน์ สามารถเข้าถึงผู้ฟังได้อย่างเป็นธรรม ด้วยระบบที่มีความโปร่งใส ดึงให้อินเทอร์เน็ตมีความเป็นประชาธิปไตยมากยิ่งขึ้น หากสิ่งสำคัญคือ Free Speech คงไม่ได้หมายความถึงคำว่าเสรีภาพ คุกคามหรือลดความเป็นมนุษย์ของคนอื่นของคนอื่น ชุดา กมลธรรม ThaiPBS รายงาน</w:t>
      </w:r>
    </w:p>
    <w:p>
      <w:pPr>
        <w:pStyle w:val="BodyText"/>
      </w:pPr>
      <w:r>
        <w:t xml:space="preserve">(คุณวันวิสาข์) และนี้คือทั้งหมดของข่าวบันเทิงช่วงนี้กลับไปที่คุณวันวิสาและคุณเจษฎาค่ะ ขอบคุณคุณอัญชลีค่ะ ขอบคุณครับ ท่านผู้ชมครับ ตอบโจทย์คืนนี้คุยกันถึงเรื่องตั๋วตำรวจนะครับ ตอบโจทย์กับคุณ อิสราเอล-ฮามาส บรรลุข้อตกลงยุติสงคราม 4 วันก็เปิดทางให้ปล่อยตัวประกัน 50 คน ประเมินการต่างประเทศฝ่ายต่อต้านทุกข์หนักความสัมพันธ์กับซาอุดิอาระเบีย ท่ามกลางการแข่งขันของมหาอำนาจสหรับจีน ทันโลกกับ ThaiPBS คืนนี้ 3 ทุ่มตรง ครับผม ครับ ข่าวค่ำมิติใหม่เก่าพร้อมช่วยให้คุณรู้เท่าทัน ความเปลี่ยนแปลงกลางโลก ที่มีความไม่แน่นอนตลอดเวลา ข่าว Thai PBS ข่าวที่คุณวางใจค่ะ ชวนติดตามรายการของเราได้ทุกวันจันทร์ถึงวันศุกร์เวลา 18.50 น. ทุกช่องทางออนไลน์ของ Thai PBS Facebook YouTube Twitter และ Tiktok ของ Thai PBS 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ข่าวค่ำมิติใหม่ | 22 พ.ย. 66</dc:title>
  <dc:creator/>
  <cp:keywords/>
  <dcterms:created xsi:type="dcterms:W3CDTF">2023-11-28T07:08:31Z</dcterms:created>
  <dcterms:modified xsi:type="dcterms:W3CDTF">2023-11-28T07: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พฤษจิกายน 2566 เวลา 11.00 น.</vt:lpwstr>
  </property>
  <property fmtid="{D5CDD505-2E9C-101B-9397-08002B2CF9AE}" pid="3" name="subtitle">
    <vt:lpwstr/>
  </property>
</Properties>
</file>